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B8C92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bookmarkStart w:id="0" w:name="_Toc471744328"/>
    </w:p>
    <w:p w14:paraId="655CA6E9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a Communication and Computer Networks</w:t>
      </w:r>
    </w:p>
    <w:p w14:paraId="2E7C2BBC" w14:textId="77777777" w:rsidR="00223C5E" w:rsidRDefault="00223C5E" w:rsidP="00223C5E">
      <w:pPr>
        <w:jc w:val="center"/>
        <w:rPr>
          <w:b/>
          <w:bCs/>
          <w:w w:val="99"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EEE314</w:t>
      </w:r>
    </w:p>
    <w:p w14:paraId="6CA6A522" w14:textId="5B71CC09" w:rsidR="00223C5E" w:rsidRDefault="00223C5E" w:rsidP="00223C5E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Cambria" w:hAnsi="Cambria" w:cs="Cambria"/>
          <w:sz w:val="48"/>
          <w:szCs w:val="48"/>
        </w:rPr>
      </w:pPr>
      <w:r>
        <w:rPr>
          <w:rFonts w:ascii="Cambria" w:hAnsi="Cambria" w:cs="Cambria"/>
          <w:w w:val="99"/>
          <w:sz w:val="48"/>
          <w:szCs w:val="48"/>
        </w:rPr>
        <w:t xml:space="preserve">Lab # </w:t>
      </w:r>
      <w:r w:rsidR="005761D5">
        <w:rPr>
          <w:rFonts w:ascii="Cambria" w:hAnsi="Cambria" w:cs="Cambria"/>
          <w:w w:val="99"/>
          <w:sz w:val="48"/>
          <w:szCs w:val="48"/>
        </w:rPr>
        <w:t>10</w:t>
      </w:r>
    </w:p>
    <w:p w14:paraId="501A0163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10B40C82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66508D06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  <w:r>
        <w:rPr>
          <w:rFonts w:ascii="Cambria" w:hAnsi="Cambria" w:cs="Cambria"/>
          <w:noProof/>
          <w:sz w:val="20"/>
          <w:szCs w:val="20"/>
        </w:rPr>
        <w:drawing>
          <wp:inline distT="0" distB="0" distL="0" distR="0" wp14:anchorId="26C68466" wp14:editId="28D20C08">
            <wp:extent cx="1371600" cy="1371600"/>
            <wp:effectExtent l="0" t="0" r="0" b="0"/>
            <wp:docPr id="897" name="Picture 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0px-COMSATS_new_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F090E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</w:p>
    <w:p w14:paraId="7C4B2ACF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tbl>
      <w:tblPr>
        <w:tblW w:w="9465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0"/>
        <w:gridCol w:w="6825"/>
      </w:tblGrid>
      <w:tr w:rsidR="00223C5E" w14:paraId="6FB082A6" w14:textId="77777777" w:rsidTr="003E6AC6">
        <w:trPr>
          <w:trHeight w:hRule="exact" w:val="1313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64766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DDE0C2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3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879D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br/>
            </w:r>
            <w:r w:rsidRPr="00223C5E">
              <w:rPr>
                <w:rFonts w:cs="Times New Roman"/>
                <w:sz w:val="28"/>
                <w:szCs w:val="28"/>
              </w:rPr>
              <w:t xml:space="preserve">  Muhammad Haris Irfan</w:t>
            </w:r>
          </w:p>
        </w:tc>
      </w:tr>
      <w:tr w:rsidR="00223C5E" w14:paraId="5C58EC11" w14:textId="77777777" w:rsidTr="003E6AC6">
        <w:trPr>
          <w:trHeight w:hRule="exact" w:val="166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11ACE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rPr>
                <w:rFonts w:cs="Times New Roman"/>
                <w:sz w:val="10"/>
                <w:szCs w:val="10"/>
              </w:rPr>
            </w:pPr>
          </w:p>
          <w:p w14:paraId="16BE3E75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1B6EDE6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0755FAD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Re</w:t>
            </w:r>
            <w:r>
              <w:rPr>
                <w:rFonts w:cs="Times New Roman"/>
                <w:spacing w:val="-1"/>
                <w:sz w:val="28"/>
                <w:szCs w:val="28"/>
              </w:rPr>
              <w:t>g</w:t>
            </w:r>
            <w:r>
              <w:rPr>
                <w:rFonts w:cs="Times New Roman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1"/>
                <w:sz w:val="28"/>
                <w:szCs w:val="28"/>
              </w:rPr>
              <w:t>io</w:t>
            </w:r>
            <w:r>
              <w:rPr>
                <w:rFonts w:cs="Times New Roman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sz w:val="28"/>
                <w:szCs w:val="28"/>
              </w:rPr>
              <w:t xml:space="preserve">er 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4EE83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6EBEDA5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CB8277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</w:t>
            </w:r>
            <w:r w:rsidRPr="00223C5E">
              <w:rPr>
                <w:rFonts w:cs="Times New Roman"/>
                <w:sz w:val="28"/>
                <w:szCs w:val="28"/>
              </w:rPr>
              <w:t>FA18-BCE-090</w:t>
            </w:r>
          </w:p>
        </w:tc>
      </w:tr>
      <w:tr w:rsidR="00223C5E" w14:paraId="029ADEE3" w14:textId="77777777" w:rsidTr="003E6AC6">
        <w:trPr>
          <w:trHeight w:hRule="exact" w:val="1690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5240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752461A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0FC2611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sz w:val="28"/>
                <w:szCs w:val="28"/>
              </w:rPr>
              <w:t>s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27B2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730B66EC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1778712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 w:rsidRPr="00223C5E">
              <w:rPr>
                <w:rFonts w:cs="Times New Roman"/>
                <w:sz w:val="28"/>
                <w:szCs w:val="28"/>
              </w:rPr>
              <w:t xml:space="preserve">  BCE-6B</w:t>
            </w:r>
          </w:p>
        </w:tc>
      </w:tr>
      <w:tr w:rsidR="00223C5E" w14:paraId="42B55B85" w14:textId="77777777" w:rsidTr="003E6AC6">
        <w:trPr>
          <w:trHeight w:hRule="exact" w:val="154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5508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BCF2F5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I</w:t>
            </w:r>
            <w:r>
              <w:rPr>
                <w:rFonts w:cs="Times New Roman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to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’</w:t>
            </w:r>
            <w:r>
              <w:rPr>
                <w:rFonts w:cs="Times New Roman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48A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456160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Pr="00223C5E">
              <w:rPr>
                <w:rFonts w:cs="Times New Roman"/>
                <w:sz w:val="28"/>
                <w:szCs w:val="28"/>
              </w:rPr>
              <w:t xml:space="preserve">Sir </w:t>
            </w:r>
            <w:proofErr w:type="spellStart"/>
            <w:r w:rsidRPr="00223C5E">
              <w:rPr>
                <w:rFonts w:cs="Times New Roman"/>
                <w:sz w:val="28"/>
                <w:szCs w:val="28"/>
              </w:rPr>
              <w:t>Asad</w:t>
            </w:r>
            <w:proofErr w:type="spellEnd"/>
            <w:r w:rsidRPr="00223C5E">
              <w:rPr>
                <w:rFonts w:cs="Times New Roman"/>
                <w:sz w:val="28"/>
                <w:szCs w:val="28"/>
              </w:rPr>
              <w:t xml:space="preserve"> Ali Malik.</w:t>
            </w:r>
          </w:p>
        </w:tc>
      </w:tr>
    </w:tbl>
    <w:p w14:paraId="4284C745" w14:textId="77777777" w:rsidR="00223C5E" w:rsidRDefault="00223C5E" w:rsidP="00223C5E">
      <w:pPr>
        <w:spacing w:after="160" w:line="259" w:lineRule="auto"/>
        <w:jc w:val="left"/>
        <w:rPr>
          <w:rFonts w:eastAsia="Times New Roman" w:cs="Times New Roman"/>
          <w:b/>
          <w:sz w:val="40"/>
          <w:szCs w:val="24"/>
          <w:u w:val="single"/>
        </w:rPr>
      </w:pPr>
      <w:bookmarkStart w:id="1" w:name="_Toc460530918"/>
      <w:r>
        <w:rPr>
          <w:rFonts w:eastAsia="Times New Roman" w:cs="Times New Roman"/>
          <w:szCs w:val="24"/>
        </w:rPr>
        <w:br w:type="page"/>
      </w:r>
    </w:p>
    <w:bookmarkEnd w:id="0"/>
    <w:bookmarkEnd w:id="1"/>
    <w:p w14:paraId="7ADD869E" w14:textId="1F9A8124" w:rsidR="00223C5E" w:rsidRDefault="003E6AC6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ab #0</w:t>
      </w:r>
      <w:r w:rsidR="0061794C">
        <w:rPr>
          <w:b/>
          <w:bCs/>
          <w:sz w:val="40"/>
          <w:szCs w:val="40"/>
          <w:u w:val="single"/>
        </w:rPr>
        <w:t>9</w:t>
      </w:r>
      <w:r w:rsidR="00322529">
        <w:rPr>
          <w:b/>
          <w:bCs/>
          <w:sz w:val="40"/>
          <w:szCs w:val="40"/>
          <w:u w:val="single"/>
        </w:rPr>
        <w:t xml:space="preserve"> </w:t>
      </w:r>
      <w:r w:rsidR="000A2BEF">
        <w:rPr>
          <w:b/>
          <w:bCs/>
          <w:sz w:val="40"/>
          <w:szCs w:val="40"/>
          <w:u w:val="single"/>
        </w:rPr>
        <w:t xml:space="preserve">Inter VLAN Routing </w:t>
      </w:r>
    </w:p>
    <w:p w14:paraId="4C0FF093" w14:textId="77777777" w:rsidR="00223C5E" w:rsidRDefault="00223C5E" w:rsidP="00223C5E">
      <w:r>
        <w:t xml:space="preserve">                                                   </w:t>
      </w:r>
    </w:p>
    <w:p w14:paraId="1A8D1358" w14:textId="6196846A" w:rsidR="00223C5E" w:rsidRDefault="00223C5E" w:rsidP="00223C5E">
      <w:pPr>
        <w:rPr>
          <w:b/>
          <w:bCs/>
          <w:sz w:val="40"/>
          <w:szCs w:val="36"/>
          <w:u w:val="single"/>
        </w:rPr>
      </w:pPr>
      <w:r>
        <w:t xml:space="preserve">                                                   </w:t>
      </w:r>
      <w:r w:rsidRPr="0048793F">
        <w:rPr>
          <w:b/>
          <w:bCs/>
          <w:sz w:val="40"/>
          <w:szCs w:val="36"/>
          <w:u w:val="single"/>
        </w:rPr>
        <w:t>I</w:t>
      </w:r>
      <w:r>
        <w:rPr>
          <w:b/>
          <w:bCs/>
          <w:sz w:val="40"/>
          <w:szCs w:val="36"/>
          <w:u w:val="single"/>
        </w:rPr>
        <w:t>n</w:t>
      </w:r>
      <w:r w:rsidRPr="0048793F">
        <w:rPr>
          <w:b/>
          <w:bCs/>
          <w:sz w:val="40"/>
          <w:szCs w:val="36"/>
          <w:u w:val="single"/>
        </w:rPr>
        <w:t>-Lab</w:t>
      </w:r>
      <w:r>
        <w:rPr>
          <w:b/>
          <w:bCs/>
          <w:sz w:val="40"/>
          <w:szCs w:val="36"/>
          <w:u w:val="single"/>
        </w:rPr>
        <w:t xml:space="preserve"> Task</w:t>
      </w:r>
    </w:p>
    <w:p w14:paraId="312BC593" w14:textId="70797654" w:rsidR="00223C5E" w:rsidRDefault="00223C5E" w:rsidP="00223C5E">
      <w:pPr>
        <w:rPr>
          <w:b/>
          <w:bCs/>
          <w:u w:val="single"/>
        </w:rPr>
      </w:pPr>
    </w:p>
    <w:p w14:paraId="5E19FCDF" w14:textId="5A4F41FD" w:rsidR="00322529" w:rsidRDefault="000A2BEF" w:rsidP="00223C5E">
      <w:pPr>
        <w:rPr>
          <w:b/>
          <w:bCs/>
          <w:u w:val="single"/>
        </w:rPr>
      </w:pPr>
      <w:r w:rsidRPr="000A2BEF">
        <w:rPr>
          <w:b/>
          <w:bCs/>
          <w:noProof/>
        </w:rPr>
        <w:drawing>
          <wp:inline distT="0" distB="0" distL="0" distR="0" wp14:anchorId="2DA37282" wp14:editId="1BF20003">
            <wp:extent cx="5705475" cy="364364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4" b="-1"/>
                    <a:stretch/>
                  </pic:blipFill>
                  <pic:spPr bwMode="auto">
                    <a:xfrm>
                      <a:off x="0" y="0"/>
                      <a:ext cx="5706271" cy="3644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A2215E" w14:textId="1D34DF22" w:rsidR="006F7FEE" w:rsidRDefault="006F7FEE" w:rsidP="00223C5E">
      <w:pPr>
        <w:rPr>
          <w:b/>
          <w:bCs/>
          <w:u w:val="single"/>
        </w:rPr>
      </w:pPr>
    </w:p>
    <w:p w14:paraId="28CDA015" w14:textId="5750B470" w:rsidR="006F7FEE" w:rsidRDefault="00B748F2" w:rsidP="00223C5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</w:t>
      </w:r>
      <w:r w:rsidR="0061794C">
        <w:rPr>
          <w:b/>
          <w:bCs/>
          <w:u w:val="single"/>
        </w:rPr>
        <w:t>Switches</w:t>
      </w:r>
    </w:p>
    <w:p w14:paraId="3395C498" w14:textId="4B9EE9D0" w:rsidR="000A2BEF" w:rsidRDefault="000A2BEF" w:rsidP="00223C5E">
      <w:pPr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C24F9F7" wp14:editId="715E5990">
            <wp:extent cx="5943600" cy="850605"/>
            <wp:effectExtent l="0" t="0" r="0" b="698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509"/>
                    <a:stretch/>
                  </pic:blipFill>
                  <pic:spPr bwMode="auto">
                    <a:xfrm>
                      <a:off x="0" y="0"/>
                      <a:ext cx="5943600" cy="850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EAF15" w14:textId="49D60BF6" w:rsidR="006F7FEE" w:rsidRDefault="000A2BEF" w:rsidP="00223C5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C881AED" wp14:editId="696103A7">
            <wp:extent cx="5943600" cy="648586"/>
            <wp:effectExtent l="0" t="0" r="0" b="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524"/>
                    <a:stretch/>
                  </pic:blipFill>
                  <pic:spPr bwMode="auto">
                    <a:xfrm>
                      <a:off x="0" y="0"/>
                      <a:ext cx="5943600" cy="6485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CDD8C" w14:textId="4CF1E0C8" w:rsidR="000A2BEF" w:rsidRDefault="000A2BEF" w:rsidP="00223C5E">
      <w:pPr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3D54BD25" wp14:editId="76494812">
            <wp:simplePos x="0" y="0"/>
            <wp:positionH relativeFrom="margin">
              <wp:align>right</wp:align>
            </wp:positionH>
            <wp:positionV relativeFrom="paragraph">
              <wp:posOffset>27881</wp:posOffset>
            </wp:positionV>
            <wp:extent cx="5943600" cy="723014"/>
            <wp:effectExtent l="0" t="0" r="0" b="1270"/>
            <wp:wrapNone/>
            <wp:docPr id="6" name="Picture 6" descr="Waterfall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Waterfall chart&#10;&#10;Description automatically generated with low confidence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221"/>
                    <a:stretch/>
                  </pic:blipFill>
                  <pic:spPr bwMode="auto">
                    <a:xfrm>
                      <a:off x="0" y="0"/>
                      <a:ext cx="5943600" cy="723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04900A0" w14:textId="75B57261" w:rsidR="003E6AC6" w:rsidRDefault="003E6AC6" w:rsidP="00223C5E">
      <w:pPr>
        <w:rPr>
          <w:b/>
          <w:bCs/>
          <w:u w:val="single"/>
        </w:rPr>
      </w:pPr>
    </w:p>
    <w:p w14:paraId="56DE17B6" w14:textId="58BB499D" w:rsidR="00223C5E" w:rsidRDefault="00223C5E" w:rsidP="00223C5E">
      <w:pPr>
        <w:jc w:val="center"/>
        <w:rPr>
          <w:b/>
          <w:bCs/>
          <w:sz w:val="40"/>
          <w:szCs w:val="36"/>
          <w:u w:val="single"/>
        </w:rPr>
      </w:pPr>
      <w:r w:rsidRPr="0048793F">
        <w:rPr>
          <w:b/>
          <w:bCs/>
          <w:sz w:val="40"/>
          <w:szCs w:val="36"/>
          <w:u w:val="single"/>
        </w:rPr>
        <w:t>Home Task</w:t>
      </w:r>
    </w:p>
    <w:p w14:paraId="7DE2B503" w14:textId="62F27D5F" w:rsidR="00EA70B9" w:rsidRPr="00EA70B9" w:rsidRDefault="006F7FEE" w:rsidP="00223C5E">
      <w:pPr>
        <w:pStyle w:val="ListParagraph"/>
        <w:numPr>
          <w:ilvl w:val="0"/>
          <w:numId w:val="15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223C5E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1</w:t>
      </w:r>
      <w:r w:rsidR="00223C5E" w:rsidRPr="007D123D">
        <w:rPr>
          <w:b/>
          <w:bCs/>
          <w:sz w:val="40"/>
          <w:szCs w:val="36"/>
          <w:u w:val="single"/>
        </w:rPr>
        <w:t>:</w:t>
      </w:r>
    </w:p>
    <w:p w14:paraId="42DC2D9D" w14:textId="03E89C50" w:rsidR="00223C5E" w:rsidRDefault="00F3401C" w:rsidP="00223C5E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</w:t>
      </w:r>
      <w:r w:rsidR="00223C5E">
        <w:rPr>
          <w:b/>
          <w:bCs/>
          <w:sz w:val="40"/>
          <w:szCs w:val="36"/>
          <w:u w:val="single"/>
        </w:rPr>
        <w:t>:</w:t>
      </w:r>
    </w:p>
    <w:p w14:paraId="01D33E1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Switch#show</w:t>
      </w:r>
      <w:proofErr w:type="spellEnd"/>
      <w:r w:rsidRPr="000A2BEF">
        <w:rPr>
          <w:rFonts w:eastAsia="Times New Roman" w:cs="Times New Roman"/>
          <w:szCs w:val="24"/>
        </w:rPr>
        <w:t xml:space="preserve"> running-config</w:t>
      </w:r>
    </w:p>
    <w:p w14:paraId="2002698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Building configuration...</w:t>
      </w:r>
    </w:p>
    <w:p w14:paraId="1798149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405B224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Current configuration : 1497 bytes</w:t>
      </w:r>
    </w:p>
    <w:p w14:paraId="033EB87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837695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version 12.2</w:t>
      </w:r>
    </w:p>
    <w:p w14:paraId="20D0628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timestamps log datetime msec</w:t>
      </w:r>
    </w:p>
    <w:p w14:paraId="7561C46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timestamps debug datetime msec</w:t>
      </w:r>
    </w:p>
    <w:p w14:paraId="42B906C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password-encryption</w:t>
      </w:r>
    </w:p>
    <w:p w14:paraId="4F44D17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E2564C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hostname Switch</w:t>
      </w:r>
    </w:p>
    <w:p w14:paraId="1B98F5C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618821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543A72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F70C4F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no </w:t>
      </w: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domain-lookup</w:t>
      </w:r>
    </w:p>
    <w:p w14:paraId="743FD40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FB5C3C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B2525E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panning-tree mode </w:t>
      </w:r>
      <w:proofErr w:type="spellStart"/>
      <w:r w:rsidRPr="000A2BEF">
        <w:rPr>
          <w:rFonts w:eastAsia="Times New Roman" w:cs="Times New Roman"/>
          <w:szCs w:val="24"/>
        </w:rPr>
        <w:t>pvst</w:t>
      </w:r>
      <w:proofErr w:type="spellEnd"/>
    </w:p>
    <w:p w14:paraId="2B2AE82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panning-tree extend system-</w:t>
      </w:r>
      <w:proofErr w:type="gramStart"/>
      <w:r w:rsidRPr="000A2BEF">
        <w:rPr>
          <w:rFonts w:eastAsia="Times New Roman" w:cs="Times New Roman"/>
          <w:szCs w:val="24"/>
        </w:rPr>
        <w:t>id</w:t>
      </w:r>
      <w:proofErr w:type="gramEnd"/>
    </w:p>
    <w:p w14:paraId="2818071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CD4D3A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</w:t>
      </w:r>
    </w:p>
    <w:p w14:paraId="4BC950E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0531FC4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69A7C60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465922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</w:t>
      </w:r>
    </w:p>
    <w:p w14:paraId="27A59DB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179F64D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58ED831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ACC1A6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3</w:t>
      </w:r>
    </w:p>
    <w:p w14:paraId="731C8DB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2976AD0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48D9D5D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7EC83B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4</w:t>
      </w:r>
    </w:p>
    <w:p w14:paraId="77853C8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4D6FB9F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523F32E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D904B1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5</w:t>
      </w:r>
    </w:p>
    <w:p w14:paraId="039C96C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295134B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2B5F79C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8D00E2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6</w:t>
      </w:r>
    </w:p>
    <w:p w14:paraId="30BBCAD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F62017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7</w:t>
      </w:r>
    </w:p>
    <w:p w14:paraId="5DDFC84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D139B5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8</w:t>
      </w:r>
    </w:p>
    <w:p w14:paraId="243B5E5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49F856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9</w:t>
      </w:r>
    </w:p>
    <w:p w14:paraId="46CC962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1AA488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0</w:t>
      </w:r>
    </w:p>
    <w:p w14:paraId="6CADAA3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D675F1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1</w:t>
      </w:r>
    </w:p>
    <w:p w14:paraId="61B7B2D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F55F3B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2</w:t>
      </w:r>
    </w:p>
    <w:p w14:paraId="7F73CA7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82AEAE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3</w:t>
      </w:r>
    </w:p>
    <w:p w14:paraId="4183933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FB2736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4</w:t>
      </w:r>
    </w:p>
    <w:p w14:paraId="2C01FD8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367E60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5</w:t>
      </w:r>
    </w:p>
    <w:p w14:paraId="23F181E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311341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6</w:t>
      </w:r>
    </w:p>
    <w:p w14:paraId="4608208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0D4FAD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7</w:t>
      </w:r>
    </w:p>
    <w:p w14:paraId="45A8F1F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D583A7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8</w:t>
      </w:r>
    </w:p>
    <w:p w14:paraId="3CC8EDD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358DA2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9</w:t>
      </w:r>
    </w:p>
    <w:p w14:paraId="02B6A30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39808B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0</w:t>
      </w:r>
    </w:p>
    <w:p w14:paraId="6A9467B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A5CEB7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1</w:t>
      </w:r>
    </w:p>
    <w:p w14:paraId="39C32A3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F36AFC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2</w:t>
      </w:r>
    </w:p>
    <w:p w14:paraId="4003646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D2F92D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3</w:t>
      </w:r>
    </w:p>
    <w:p w14:paraId="052130A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55340E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4</w:t>
      </w:r>
    </w:p>
    <w:p w14:paraId="45ED51B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C644F4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GigabitEthernet0/1</w:t>
      </w:r>
    </w:p>
    <w:p w14:paraId="6F42AF1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C44AE3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GigabitEthernet0/2</w:t>
      </w:r>
    </w:p>
    <w:p w14:paraId="21DC8DA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53354D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Vlan1</w:t>
      </w:r>
    </w:p>
    <w:p w14:paraId="3D4AFB7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no </w:t>
      </w: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</w:t>
      </w:r>
    </w:p>
    <w:p w14:paraId="009E275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hutdown</w:t>
      </w:r>
    </w:p>
    <w:p w14:paraId="4E586BB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129BC1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Vlan99</w:t>
      </w:r>
    </w:p>
    <w:p w14:paraId="292113B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mac-address 0004.9aec.4d01</w:t>
      </w:r>
    </w:p>
    <w:p w14:paraId="74FE6C7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99.11 255.255.255.0</w:t>
      </w:r>
    </w:p>
    <w:p w14:paraId="5F94A77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4E85E2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default-gateway 172.17.99.1</w:t>
      </w:r>
    </w:p>
    <w:p w14:paraId="4171290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D3EEA9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1BAC44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507AED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2CAE43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ine con 0</w:t>
      </w:r>
    </w:p>
    <w:p w14:paraId="5CA1ECB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B03276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line </w:t>
      </w:r>
      <w:proofErr w:type="spellStart"/>
      <w:r w:rsidRPr="000A2BEF">
        <w:rPr>
          <w:rFonts w:eastAsia="Times New Roman" w:cs="Times New Roman"/>
          <w:szCs w:val="24"/>
        </w:rPr>
        <w:t>vty</w:t>
      </w:r>
      <w:proofErr w:type="spellEnd"/>
      <w:r w:rsidRPr="000A2BEF">
        <w:rPr>
          <w:rFonts w:eastAsia="Times New Roman" w:cs="Times New Roman"/>
          <w:szCs w:val="24"/>
        </w:rPr>
        <w:t xml:space="preserve"> 0 4</w:t>
      </w:r>
    </w:p>
    <w:p w14:paraId="530BB57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ogin</w:t>
      </w:r>
    </w:p>
    <w:p w14:paraId="033CA92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line </w:t>
      </w:r>
      <w:proofErr w:type="spellStart"/>
      <w:r w:rsidRPr="000A2BEF">
        <w:rPr>
          <w:rFonts w:eastAsia="Times New Roman" w:cs="Times New Roman"/>
          <w:szCs w:val="24"/>
        </w:rPr>
        <w:t>vty</w:t>
      </w:r>
      <w:proofErr w:type="spellEnd"/>
      <w:r w:rsidRPr="000A2BEF">
        <w:rPr>
          <w:rFonts w:eastAsia="Times New Roman" w:cs="Times New Roman"/>
          <w:szCs w:val="24"/>
        </w:rPr>
        <w:t xml:space="preserve"> 5 15</w:t>
      </w:r>
    </w:p>
    <w:p w14:paraId="49316B9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ogin</w:t>
      </w:r>
    </w:p>
    <w:p w14:paraId="07F8A14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850C89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E2CE70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BA7058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88EA379" w14:textId="302DAD2F" w:rsidR="00DD72AD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E</w:t>
      </w:r>
      <w:r w:rsidRPr="000A2BEF">
        <w:rPr>
          <w:rFonts w:eastAsia="Times New Roman" w:cs="Times New Roman"/>
          <w:szCs w:val="24"/>
        </w:rPr>
        <w:t>nd</w:t>
      </w:r>
    </w:p>
    <w:p w14:paraId="27A7DC33" w14:textId="77777777" w:rsid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07ED4767" w14:textId="7176E9C3" w:rsidR="00EA70B9" w:rsidRPr="00EA70B9" w:rsidRDefault="006F7FEE" w:rsidP="00F3401C">
      <w:pPr>
        <w:pStyle w:val="ListParagraph"/>
        <w:numPr>
          <w:ilvl w:val="0"/>
          <w:numId w:val="14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2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30F3D1FA" w14:textId="6EC12827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12491627" w14:textId="77777777" w:rsidR="000A2BEF" w:rsidRDefault="000A2BEF" w:rsidP="000A2BEF">
      <w:pPr>
        <w:pStyle w:val="NormalWeb"/>
        <w:spacing w:before="0" w:beforeAutospacing="0" w:after="0" w:afterAutospacing="0"/>
      </w:pPr>
      <w:proofErr w:type="spellStart"/>
      <w:r>
        <w:t>Switch#show</w:t>
      </w:r>
      <w:proofErr w:type="spellEnd"/>
      <w:r>
        <w:t xml:space="preserve"> running-config</w:t>
      </w:r>
    </w:p>
    <w:p w14:paraId="18E381B4" w14:textId="77777777" w:rsidR="000A2BEF" w:rsidRDefault="000A2BEF" w:rsidP="000A2BEF">
      <w:pPr>
        <w:pStyle w:val="NormalWeb"/>
        <w:spacing w:before="0" w:beforeAutospacing="0" w:after="0" w:afterAutospacing="0"/>
      </w:pPr>
      <w:r>
        <w:t>Building configuration...</w:t>
      </w:r>
    </w:p>
    <w:p w14:paraId="6AF39E52" w14:textId="77777777" w:rsidR="000A2BEF" w:rsidRDefault="000A2BEF" w:rsidP="000A2BEF">
      <w:pPr>
        <w:pStyle w:val="NormalWeb"/>
        <w:spacing w:before="0" w:beforeAutospacing="0" w:after="0" w:afterAutospacing="0"/>
      </w:pPr>
    </w:p>
    <w:p w14:paraId="1F0D9804" w14:textId="77777777" w:rsidR="000A2BEF" w:rsidRDefault="000A2BEF" w:rsidP="000A2BEF">
      <w:pPr>
        <w:pStyle w:val="NormalWeb"/>
        <w:spacing w:before="0" w:beforeAutospacing="0" w:after="0" w:afterAutospacing="0"/>
      </w:pPr>
      <w:r>
        <w:t>Current configuration : 2029 bytes</w:t>
      </w:r>
    </w:p>
    <w:p w14:paraId="678D9E67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F02C42A" w14:textId="77777777" w:rsidR="000A2BEF" w:rsidRDefault="000A2BEF" w:rsidP="000A2BEF">
      <w:pPr>
        <w:pStyle w:val="NormalWeb"/>
        <w:spacing w:before="0" w:beforeAutospacing="0" w:after="0" w:afterAutospacing="0"/>
      </w:pPr>
      <w:r>
        <w:t>version 12.2</w:t>
      </w:r>
    </w:p>
    <w:p w14:paraId="682C4490" w14:textId="77777777" w:rsidR="000A2BEF" w:rsidRDefault="000A2BEF" w:rsidP="000A2BEF">
      <w:pPr>
        <w:pStyle w:val="NormalWeb"/>
        <w:spacing w:before="0" w:beforeAutospacing="0" w:after="0" w:afterAutospacing="0"/>
      </w:pPr>
      <w:r>
        <w:t>no service timestamps log datetime msec</w:t>
      </w:r>
    </w:p>
    <w:p w14:paraId="054F4931" w14:textId="77777777" w:rsidR="000A2BEF" w:rsidRDefault="000A2BEF" w:rsidP="000A2BEF">
      <w:pPr>
        <w:pStyle w:val="NormalWeb"/>
        <w:spacing w:before="0" w:beforeAutospacing="0" w:after="0" w:afterAutospacing="0"/>
      </w:pPr>
      <w:r>
        <w:t>no service timestamps debug datetime msec</w:t>
      </w:r>
    </w:p>
    <w:p w14:paraId="4DB7A076" w14:textId="77777777" w:rsidR="000A2BEF" w:rsidRDefault="000A2BEF" w:rsidP="000A2BEF">
      <w:pPr>
        <w:pStyle w:val="NormalWeb"/>
        <w:spacing w:before="0" w:beforeAutospacing="0" w:after="0" w:afterAutospacing="0"/>
      </w:pPr>
      <w:r>
        <w:t>no service password-encryption</w:t>
      </w:r>
    </w:p>
    <w:p w14:paraId="1893A988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73DB9800" w14:textId="77777777" w:rsidR="000A2BEF" w:rsidRDefault="000A2BEF" w:rsidP="000A2BEF">
      <w:pPr>
        <w:pStyle w:val="NormalWeb"/>
        <w:spacing w:before="0" w:beforeAutospacing="0" w:after="0" w:afterAutospacing="0"/>
      </w:pPr>
      <w:r>
        <w:t>hostname Switch</w:t>
      </w:r>
    </w:p>
    <w:p w14:paraId="4A6330C9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5A53615D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BCB1E87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A5EF08B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73ED39F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00494D69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panning-tree mode </w:t>
      </w:r>
      <w:proofErr w:type="spellStart"/>
      <w:r>
        <w:t>pvst</w:t>
      </w:r>
      <w:proofErr w:type="spellEnd"/>
    </w:p>
    <w:p w14:paraId="172B7609" w14:textId="77777777" w:rsidR="000A2BEF" w:rsidRDefault="000A2BEF" w:rsidP="000A2BEF">
      <w:pPr>
        <w:pStyle w:val="NormalWeb"/>
        <w:spacing w:before="0" w:beforeAutospacing="0" w:after="0" w:afterAutospacing="0"/>
      </w:pPr>
      <w:r>
        <w:t>spanning-tree extend system-</w:t>
      </w:r>
      <w:proofErr w:type="gramStart"/>
      <w:r>
        <w:t>id</w:t>
      </w:r>
      <w:proofErr w:type="gramEnd"/>
    </w:p>
    <w:p w14:paraId="795BF648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58042D82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</w:t>
      </w:r>
    </w:p>
    <w:p w14:paraId="3352C24C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trunk native </w:t>
      </w:r>
      <w:proofErr w:type="spellStart"/>
      <w:r>
        <w:t>vlan</w:t>
      </w:r>
      <w:proofErr w:type="spellEnd"/>
      <w:r>
        <w:t xml:space="preserve"> 99</w:t>
      </w:r>
    </w:p>
    <w:p w14:paraId="08F4B0EF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trunk</w:t>
      </w:r>
    </w:p>
    <w:p w14:paraId="2E3473B4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2D4780AE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2</w:t>
      </w:r>
    </w:p>
    <w:p w14:paraId="2B206735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trunk native </w:t>
      </w:r>
      <w:proofErr w:type="spellStart"/>
      <w:r>
        <w:t>vlan</w:t>
      </w:r>
      <w:proofErr w:type="spellEnd"/>
      <w:r>
        <w:t xml:space="preserve"> 99</w:t>
      </w:r>
    </w:p>
    <w:p w14:paraId="1524277C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trunk</w:t>
      </w:r>
    </w:p>
    <w:p w14:paraId="270B819C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7F781509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3</w:t>
      </w:r>
    </w:p>
    <w:p w14:paraId="3CCBF288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trunk native </w:t>
      </w:r>
      <w:proofErr w:type="spellStart"/>
      <w:r>
        <w:t>vlan</w:t>
      </w:r>
      <w:proofErr w:type="spellEnd"/>
      <w:r>
        <w:t xml:space="preserve"> 99</w:t>
      </w:r>
    </w:p>
    <w:p w14:paraId="77241369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trunk</w:t>
      </w:r>
    </w:p>
    <w:p w14:paraId="3E099257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103FDC5D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4</w:t>
      </w:r>
    </w:p>
    <w:p w14:paraId="7CF59D92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trunk native </w:t>
      </w:r>
      <w:proofErr w:type="spellStart"/>
      <w:r>
        <w:t>vlan</w:t>
      </w:r>
      <w:proofErr w:type="spellEnd"/>
      <w:r>
        <w:t xml:space="preserve"> 99</w:t>
      </w:r>
    </w:p>
    <w:p w14:paraId="75AAD64F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trunk</w:t>
      </w:r>
    </w:p>
    <w:p w14:paraId="35EC80AC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D111695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5</w:t>
      </w:r>
    </w:p>
    <w:p w14:paraId="239C32A3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trunk native </w:t>
      </w:r>
      <w:proofErr w:type="spellStart"/>
      <w:r>
        <w:t>vlan</w:t>
      </w:r>
      <w:proofErr w:type="spellEnd"/>
      <w:r>
        <w:t xml:space="preserve"> 99</w:t>
      </w:r>
    </w:p>
    <w:p w14:paraId="3A4F6F42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trunk</w:t>
      </w:r>
    </w:p>
    <w:p w14:paraId="146BFADD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0D83B97E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6</w:t>
      </w:r>
    </w:p>
    <w:p w14:paraId="116FDC03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30</w:t>
      </w:r>
    </w:p>
    <w:p w14:paraId="0B580C46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access</w:t>
      </w:r>
    </w:p>
    <w:p w14:paraId="4BDBA136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3C46EE8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7</w:t>
      </w:r>
    </w:p>
    <w:p w14:paraId="61DF8F66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30</w:t>
      </w:r>
    </w:p>
    <w:p w14:paraId="588D2314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987AD1A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8</w:t>
      </w:r>
    </w:p>
    <w:p w14:paraId="25089B6F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30</w:t>
      </w:r>
    </w:p>
    <w:p w14:paraId="563FB4C2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65066299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9</w:t>
      </w:r>
    </w:p>
    <w:p w14:paraId="4101658B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30</w:t>
      </w:r>
    </w:p>
    <w:p w14:paraId="6DA156CA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618B86A8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0</w:t>
      </w:r>
    </w:p>
    <w:p w14:paraId="40B9BDDD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30</w:t>
      </w:r>
    </w:p>
    <w:p w14:paraId="30B5912A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08ED5D8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1</w:t>
      </w:r>
    </w:p>
    <w:p w14:paraId="42AE944A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3E7BA609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access</w:t>
      </w:r>
    </w:p>
    <w:p w14:paraId="289D883A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E7FF48F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2</w:t>
      </w:r>
    </w:p>
    <w:p w14:paraId="4DD5E378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21846469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6F0CE69C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3</w:t>
      </w:r>
    </w:p>
    <w:p w14:paraId="5CF7E009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2C5AB2BB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2E877445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4</w:t>
      </w:r>
    </w:p>
    <w:p w14:paraId="1D8447B8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76C030B6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619B246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5</w:t>
      </w:r>
    </w:p>
    <w:p w14:paraId="62D90085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39F5C708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24E15A25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6</w:t>
      </w:r>
    </w:p>
    <w:p w14:paraId="744C07EB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23D8B158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B1830E5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7</w:t>
      </w:r>
    </w:p>
    <w:p w14:paraId="7A18964F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10</w:t>
      </w:r>
    </w:p>
    <w:p w14:paraId="1C4B3BBA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0D3F1F1F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8</w:t>
      </w:r>
    </w:p>
    <w:p w14:paraId="4999A5DA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267C81E0" w14:textId="77777777" w:rsidR="000A2BEF" w:rsidRDefault="000A2BEF" w:rsidP="000A2BEF">
      <w:pPr>
        <w:pStyle w:val="NormalWeb"/>
        <w:spacing w:before="0" w:beforeAutospacing="0" w:after="0" w:afterAutospacing="0"/>
      </w:pPr>
      <w:r>
        <w:t>switchport mode access</w:t>
      </w:r>
    </w:p>
    <w:p w14:paraId="118F3483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DDE39AA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19</w:t>
      </w:r>
    </w:p>
    <w:p w14:paraId="115711D1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54533759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177F228F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20</w:t>
      </w:r>
    </w:p>
    <w:p w14:paraId="035D7788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33BF5CFF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F5F6C24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21</w:t>
      </w:r>
    </w:p>
    <w:p w14:paraId="1AC48230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7FC32E7F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7DDBADC7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22</w:t>
      </w:r>
    </w:p>
    <w:p w14:paraId="6FA69E01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66089029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718F6236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23</w:t>
      </w:r>
    </w:p>
    <w:p w14:paraId="24B7B259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3641B635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11F7D9BC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FastEthernet0/24</w:t>
      </w:r>
    </w:p>
    <w:p w14:paraId="6C68C9E6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switchport access </w:t>
      </w:r>
      <w:proofErr w:type="spellStart"/>
      <w:r>
        <w:t>vlan</w:t>
      </w:r>
      <w:proofErr w:type="spellEnd"/>
      <w:r>
        <w:t xml:space="preserve"> 20</w:t>
      </w:r>
    </w:p>
    <w:p w14:paraId="0B167D23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78CB4F80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GigabitEthernet0/1</w:t>
      </w:r>
    </w:p>
    <w:p w14:paraId="2AB5CCA6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1B78CC8E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GigabitEthernet0/2</w:t>
      </w:r>
    </w:p>
    <w:p w14:paraId="044C2BAC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79340EEB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Vlan1</w:t>
      </w:r>
    </w:p>
    <w:p w14:paraId="5D2D385E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no </w:t>
      </w:r>
      <w:proofErr w:type="spellStart"/>
      <w:r>
        <w:t>ip</w:t>
      </w:r>
      <w:proofErr w:type="spellEnd"/>
      <w:r>
        <w:t xml:space="preserve"> address</w:t>
      </w:r>
    </w:p>
    <w:p w14:paraId="2AD856AD" w14:textId="77777777" w:rsidR="000A2BEF" w:rsidRDefault="000A2BEF" w:rsidP="000A2BEF">
      <w:pPr>
        <w:pStyle w:val="NormalWeb"/>
        <w:spacing w:before="0" w:beforeAutospacing="0" w:after="0" w:afterAutospacing="0"/>
      </w:pPr>
      <w:r>
        <w:t>shutdown</w:t>
      </w:r>
    </w:p>
    <w:p w14:paraId="4881ED3C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B76EE17" w14:textId="77777777" w:rsidR="000A2BEF" w:rsidRDefault="000A2BEF" w:rsidP="000A2BEF">
      <w:pPr>
        <w:pStyle w:val="NormalWeb"/>
        <w:spacing w:before="0" w:beforeAutospacing="0" w:after="0" w:afterAutospacing="0"/>
      </w:pPr>
      <w:r>
        <w:t>interface Vlan99</w:t>
      </w:r>
    </w:p>
    <w:p w14:paraId="5C98B348" w14:textId="77777777" w:rsidR="000A2BEF" w:rsidRDefault="000A2BEF" w:rsidP="000A2BEF">
      <w:pPr>
        <w:pStyle w:val="NormalWeb"/>
        <w:spacing w:before="0" w:beforeAutospacing="0" w:after="0" w:afterAutospacing="0"/>
      </w:pPr>
      <w:r>
        <w:t>mac-address 0005.5e62.6701</w:t>
      </w:r>
    </w:p>
    <w:p w14:paraId="6922C392" w14:textId="77777777" w:rsidR="000A2BEF" w:rsidRDefault="000A2BEF" w:rsidP="000A2BEF">
      <w:pPr>
        <w:pStyle w:val="NormalWeb"/>
        <w:spacing w:before="0" w:beforeAutospacing="0" w:after="0" w:afterAutospacing="0"/>
      </w:pPr>
      <w:proofErr w:type="spellStart"/>
      <w:r>
        <w:t>ip</w:t>
      </w:r>
      <w:proofErr w:type="spellEnd"/>
      <w:r>
        <w:t xml:space="preserve"> address 172.17.99.12 255.255.255.0</w:t>
      </w:r>
    </w:p>
    <w:p w14:paraId="75B59FE3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53C3BE3A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17658D2A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2DE552C9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51A5AA48" w14:textId="77777777" w:rsidR="000A2BEF" w:rsidRDefault="000A2BEF" w:rsidP="000A2BEF">
      <w:pPr>
        <w:pStyle w:val="NormalWeb"/>
        <w:spacing w:before="0" w:beforeAutospacing="0" w:after="0" w:afterAutospacing="0"/>
      </w:pPr>
      <w:r>
        <w:t>line con 0</w:t>
      </w:r>
    </w:p>
    <w:p w14:paraId="5B826E03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5C34B79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20332764" w14:textId="77777777" w:rsidR="000A2BEF" w:rsidRDefault="000A2BEF" w:rsidP="000A2BEF">
      <w:pPr>
        <w:pStyle w:val="NormalWeb"/>
        <w:spacing w:before="0" w:beforeAutospacing="0" w:after="0" w:afterAutospacing="0"/>
      </w:pPr>
      <w:r>
        <w:t>login</w:t>
      </w:r>
    </w:p>
    <w:p w14:paraId="657AF746" w14:textId="77777777" w:rsidR="000A2BEF" w:rsidRDefault="000A2BEF" w:rsidP="000A2BEF">
      <w:pPr>
        <w:pStyle w:val="NormalWeb"/>
        <w:spacing w:before="0" w:beforeAutospacing="0" w:after="0" w:afterAutospacing="0"/>
      </w:pPr>
      <w:r>
        <w:t xml:space="preserve">line </w:t>
      </w:r>
      <w:proofErr w:type="spellStart"/>
      <w:r>
        <w:t>vty</w:t>
      </w:r>
      <w:proofErr w:type="spellEnd"/>
      <w:r>
        <w:t xml:space="preserve"> 5 15</w:t>
      </w:r>
    </w:p>
    <w:p w14:paraId="396D315D" w14:textId="77777777" w:rsidR="000A2BEF" w:rsidRDefault="000A2BEF" w:rsidP="000A2BEF">
      <w:pPr>
        <w:pStyle w:val="NormalWeb"/>
        <w:spacing w:before="0" w:beforeAutospacing="0" w:after="0" w:afterAutospacing="0"/>
      </w:pPr>
      <w:r>
        <w:t>login</w:t>
      </w:r>
    </w:p>
    <w:p w14:paraId="2D0B9D12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31957EAD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4F298318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06971E2B" w14:textId="77777777" w:rsidR="000A2BEF" w:rsidRDefault="000A2BEF" w:rsidP="000A2BEF">
      <w:pPr>
        <w:pStyle w:val="NormalWeb"/>
        <w:spacing w:before="0" w:beforeAutospacing="0" w:after="0" w:afterAutospacing="0"/>
      </w:pPr>
      <w:r>
        <w:t>!</w:t>
      </w:r>
    </w:p>
    <w:p w14:paraId="0457800F" w14:textId="6BA493DB" w:rsidR="00F3401C" w:rsidRDefault="006F7FEE" w:rsidP="00F3401C">
      <w:pPr>
        <w:pStyle w:val="ListParagraph"/>
        <w:numPr>
          <w:ilvl w:val="0"/>
          <w:numId w:val="13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3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5F49C43B" w14:textId="77777777" w:rsidR="00EA70B9" w:rsidRDefault="00EA70B9" w:rsidP="00F3401C">
      <w:pPr>
        <w:jc w:val="left"/>
        <w:rPr>
          <w:b/>
          <w:bCs/>
          <w:sz w:val="40"/>
          <w:szCs w:val="36"/>
          <w:u w:val="single"/>
        </w:rPr>
      </w:pPr>
    </w:p>
    <w:p w14:paraId="2BD878C5" w14:textId="3BA90C4D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363EC8F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Switch#show</w:t>
      </w:r>
      <w:proofErr w:type="spellEnd"/>
      <w:r w:rsidRPr="000A2BEF">
        <w:rPr>
          <w:rFonts w:eastAsia="Times New Roman" w:cs="Times New Roman"/>
          <w:szCs w:val="24"/>
        </w:rPr>
        <w:t xml:space="preserve"> running-config</w:t>
      </w:r>
    </w:p>
    <w:p w14:paraId="21AF984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Building configuration...</w:t>
      </w:r>
    </w:p>
    <w:p w14:paraId="68717D4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64E03AC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Current configuration : 1444 bytes</w:t>
      </w:r>
    </w:p>
    <w:p w14:paraId="093BB54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2A6BF4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version 12.2</w:t>
      </w:r>
    </w:p>
    <w:p w14:paraId="6205207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timestamps log datetime msec</w:t>
      </w:r>
    </w:p>
    <w:p w14:paraId="79BB8A5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timestamps debug datetime msec</w:t>
      </w:r>
    </w:p>
    <w:p w14:paraId="2AB6F0E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password-encryption</w:t>
      </w:r>
    </w:p>
    <w:p w14:paraId="47451B9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140873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hostname Switch</w:t>
      </w:r>
    </w:p>
    <w:p w14:paraId="638FF92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5566BD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F74F28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489C8F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4EF78F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201197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panning-tree mode </w:t>
      </w:r>
      <w:proofErr w:type="spellStart"/>
      <w:r w:rsidRPr="000A2BEF">
        <w:rPr>
          <w:rFonts w:eastAsia="Times New Roman" w:cs="Times New Roman"/>
          <w:szCs w:val="24"/>
        </w:rPr>
        <w:t>pvst</w:t>
      </w:r>
      <w:proofErr w:type="spellEnd"/>
    </w:p>
    <w:p w14:paraId="1F39B90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panning-tree extend system-</w:t>
      </w:r>
      <w:proofErr w:type="gramStart"/>
      <w:r w:rsidRPr="000A2BEF">
        <w:rPr>
          <w:rFonts w:eastAsia="Times New Roman" w:cs="Times New Roman"/>
          <w:szCs w:val="24"/>
        </w:rPr>
        <w:t>id</w:t>
      </w:r>
      <w:proofErr w:type="gramEnd"/>
    </w:p>
    <w:p w14:paraId="047C052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4DD96A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</w:t>
      </w:r>
    </w:p>
    <w:p w14:paraId="63EA8D4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383B484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55513B1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855A78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</w:t>
      </w:r>
    </w:p>
    <w:p w14:paraId="790866F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52620C4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167E132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DB28A3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3</w:t>
      </w:r>
    </w:p>
    <w:p w14:paraId="456CB31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761FA79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376C253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ADC8A0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4</w:t>
      </w:r>
    </w:p>
    <w:p w14:paraId="09A7AFE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0113A20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693AFAF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6B9F60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5</w:t>
      </w:r>
    </w:p>
    <w:p w14:paraId="7721116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0A2BEF">
        <w:rPr>
          <w:rFonts w:eastAsia="Times New Roman" w:cs="Times New Roman"/>
          <w:szCs w:val="24"/>
        </w:rPr>
        <w:t>vlan</w:t>
      </w:r>
      <w:proofErr w:type="spellEnd"/>
      <w:r w:rsidRPr="000A2BEF">
        <w:rPr>
          <w:rFonts w:eastAsia="Times New Roman" w:cs="Times New Roman"/>
          <w:szCs w:val="24"/>
        </w:rPr>
        <w:t xml:space="preserve"> 99</w:t>
      </w:r>
    </w:p>
    <w:p w14:paraId="4AA4D37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witchport mode trunk</w:t>
      </w:r>
    </w:p>
    <w:p w14:paraId="30504CD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3A00C0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6</w:t>
      </w:r>
    </w:p>
    <w:p w14:paraId="7DFA260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092EC2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7</w:t>
      </w:r>
    </w:p>
    <w:p w14:paraId="1F7AAB2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004AAD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8</w:t>
      </w:r>
    </w:p>
    <w:p w14:paraId="0E1BF8B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221D34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9</w:t>
      </w:r>
    </w:p>
    <w:p w14:paraId="46B3579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933D49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0</w:t>
      </w:r>
    </w:p>
    <w:p w14:paraId="046F2FB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8868CA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1</w:t>
      </w:r>
    </w:p>
    <w:p w14:paraId="1CCE77E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7D98F5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2</w:t>
      </w:r>
    </w:p>
    <w:p w14:paraId="305DA51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393806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3</w:t>
      </w:r>
    </w:p>
    <w:p w14:paraId="1CB1E4D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FA48B0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4</w:t>
      </w:r>
    </w:p>
    <w:p w14:paraId="1677837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1FB049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5</w:t>
      </w:r>
    </w:p>
    <w:p w14:paraId="15EBA33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BE2569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6</w:t>
      </w:r>
    </w:p>
    <w:p w14:paraId="051FEFB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53CF13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7</w:t>
      </w:r>
    </w:p>
    <w:p w14:paraId="7DFD9BD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551A74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8</w:t>
      </w:r>
    </w:p>
    <w:p w14:paraId="288A628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FF2767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9</w:t>
      </w:r>
    </w:p>
    <w:p w14:paraId="73B7672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DFD3EA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0</w:t>
      </w:r>
    </w:p>
    <w:p w14:paraId="57594D5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7F8865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1</w:t>
      </w:r>
    </w:p>
    <w:p w14:paraId="344707A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3FE880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2</w:t>
      </w:r>
    </w:p>
    <w:p w14:paraId="76B4A0D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A8B82C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3</w:t>
      </w:r>
    </w:p>
    <w:p w14:paraId="2525773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95A7DA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24</w:t>
      </w:r>
    </w:p>
    <w:p w14:paraId="0F9323E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AD4D2D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GigabitEthernet0/1</w:t>
      </w:r>
    </w:p>
    <w:p w14:paraId="71A898D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BFBF55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GigabitEthernet0/2</w:t>
      </w:r>
    </w:p>
    <w:p w14:paraId="3C004CB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28D072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Vlan1</w:t>
      </w:r>
    </w:p>
    <w:p w14:paraId="2757BC0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no </w:t>
      </w: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</w:t>
      </w:r>
    </w:p>
    <w:p w14:paraId="6BD6461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hutdown</w:t>
      </w:r>
    </w:p>
    <w:p w14:paraId="164CCF5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BBBA39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Vlan99</w:t>
      </w:r>
    </w:p>
    <w:p w14:paraId="0880717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mac-address 000d.bd9a.6301</w:t>
      </w:r>
    </w:p>
    <w:p w14:paraId="428CA06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99.13 255.255.255.0</w:t>
      </w:r>
    </w:p>
    <w:p w14:paraId="27F1F9D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90A7AF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21BD84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144FC6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E92CDF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ine con 0</w:t>
      </w:r>
    </w:p>
    <w:p w14:paraId="20F41D1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00D33E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line </w:t>
      </w:r>
      <w:proofErr w:type="spellStart"/>
      <w:r w:rsidRPr="000A2BEF">
        <w:rPr>
          <w:rFonts w:eastAsia="Times New Roman" w:cs="Times New Roman"/>
          <w:szCs w:val="24"/>
        </w:rPr>
        <w:t>vty</w:t>
      </w:r>
      <w:proofErr w:type="spellEnd"/>
      <w:r w:rsidRPr="000A2BEF">
        <w:rPr>
          <w:rFonts w:eastAsia="Times New Roman" w:cs="Times New Roman"/>
          <w:szCs w:val="24"/>
        </w:rPr>
        <w:t xml:space="preserve"> 0 4</w:t>
      </w:r>
    </w:p>
    <w:p w14:paraId="258D0D5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ogin</w:t>
      </w:r>
    </w:p>
    <w:p w14:paraId="2F46B0E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line </w:t>
      </w:r>
      <w:proofErr w:type="spellStart"/>
      <w:r w:rsidRPr="000A2BEF">
        <w:rPr>
          <w:rFonts w:eastAsia="Times New Roman" w:cs="Times New Roman"/>
          <w:szCs w:val="24"/>
        </w:rPr>
        <w:t>vty</w:t>
      </w:r>
      <w:proofErr w:type="spellEnd"/>
      <w:r w:rsidRPr="000A2BEF">
        <w:rPr>
          <w:rFonts w:eastAsia="Times New Roman" w:cs="Times New Roman"/>
          <w:szCs w:val="24"/>
        </w:rPr>
        <w:t xml:space="preserve"> 5 15</w:t>
      </w:r>
    </w:p>
    <w:p w14:paraId="45FE75E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ogin</w:t>
      </w:r>
    </w:p>
    <w:p w14:paraId="4DFCDCE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8B4660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BBB3D5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92DE76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CF4EA72" w14:textId="72570056" w:rsidR="000A2BEF" w:rsidRDefault="000A2BEF" w:rsidP="000A2BE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</w:t>
      </w:r>
      <w:r w:rsidRPr="000A2BEF">
        <w:rPr>
          <w:rFonts w:eastAsia="Times New Roman" w:cs="Times New Roman"/>
          <w:szCs w:val="24"/>
        </w:rPr>
        <w:t>nd</w:t>
      </w:r>
    </w:p>
    <w:p w14:paraId="4F409D02" w14:textId="4A0855EA" w:rsidR="000A2BEF" w:rsidRDefault="000A2BEF" w:rsidP="000A2BEF">
      <w:pPr>
        <w:pStyle w:val="ListParagraph"/>
        <w:numPr>
          <w:ilvl w:val="0"/>
          <w:numId w:val="13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Router 1</w:t>
      </w:r>
      <w:r w:rsidRPr="007D123D">
        <w:rPr>
          <w:b/>
          <w:bCs/>
          <w:sz w:val="40"/>
          <w:szCs w:val="36"/>
          <w:u w:val="single"/>
        </w:rPr>
        <w:t>:</w:t>
      </w:r>
    </w:p>
    <w:p w14:paraId="42CA3924" w14:textId="30ECC41E" w:rsidR="00EA70B9" w:rsidRDefault="00EA70B9" w:rsidP="00EA70B9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</w:t>
      </w:r>
      <w:r>
        <w:rPr>
          <w:b/>
          <w:bCs/>
          <w:sz w:val="40"/>
          <w:szCs w:val="36"/>
          <w:u w:val="single"/>
        </w:rPr>
        <w:t xml:space="preserve"> </w:t>
      </w:r>
      <w:proofErr w:type="spellStart"/>
      <w:r>
        <w:rPr>
          <w:b/>
          <w:bCs/>
          <w:sz w:val="40"/>
          <w:szCs w:val="36"/>
          <w:u w:val="single"/>
        </w:rPr>
        <w:t>ip</w:t>
      </w:r>
      <w:proofErr w:type="spellEnd"/>
      <w:r>
        <w:rPr>
          <w:b/>
          <w:bCs/>
          <w:sz w:val="40"/>
          <w:szCs w:val="36"/>
          <w:u w:val="single"/>
        </w:rPr>
        <w:t xml:space="preserve"> route</w:t>
      </w:r>
      <w:r>
        <w:rPr>
          <w:b/>
          <w:bCs/>
          <w:sz w:val="40"/>
          <w:szCs w:val="36"/>
          <w:u w:val="single"/>
        </w:rPr>
        <w:t>:</w:t>
      </w:r>
    </w:p>
    <w:p w14:paraId="0DA57D31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EA70B9">
        <w:rPr>
          <w:rFonts w:eastAsia="Times New Roman" w:cs="Times New Roman"/>
          <w:szCs w:val="24"/>
        </w:rPr>
        <w:t>Router#show</w:t>
      </w:r>
      <w:proofErr w:type="spellEnd"/>
      <w:r w:rsidRPr="00EA70B9">
        <w:rPr>
          <w:rFonts w:eastAsia="Times New Roman" w:cs="Times New Roman"/>
          <w:szCs w:val="24"/>
        </w:rPr>
        <w:t xml:space="preserve"> </w:t>
      </w:r>
      <w:proofErr w:type="spellStart"/>
      <w:r w:rsidRPr="00EA70B9">
        <w:rPr>
          <w:rFonts w:eastAsia="Times New Roman" w:cs="Times New Roman"/>
          <w:szCs w:val="24"/>
        </w:rPr>
        <w:t>ip</w:t>
      </w:r>
      <w:proofErr w:type="spellEnd"/>
      <w:r w:rsidRPr="00EA70B9">
        <w:rPr>
          <w:rFonts w:eastAsia="Times New Roman" w:cs="Times New Roman"/>
          <w:szCs w:val="24"/>
        </w:rPr>
        <w:t xml:space="preserve"> route</w:t>
      </w:r>
    </w:p>
    <w:p w14:paraId="20C067EA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Codes: C - connected, S - static, I - IGRP, R - RIP, M - mobile, B - BGP</w:t>
      </w:r>
    </w:p>
    <w:p w14:paraId="105F4ECF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 xml:space="preserve">D - EIGRP, EX - EIGRP external, O - OSPF, IA - OSPF inter </w:t>
      </w:r>
      <w:proofErr w:type="gramStart"/>
      <w:r w:rsidRPr="00EA70B9">
        <w:rPr>
          <w:rFonts w:eastAsia="Times New Roman" w:cs="Times New Roman"/>
          <w:szCs w:val="24"/>
        </w:rPr>
        <w:t>area</w:t>
      </w:r>
      <w:proofErr w:type="gramEnd"/>
    </w:p>
    <w:p w14:paraId="335F03A9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N1 - OSPF NSSA external type 1, N2 - OSPF NSSA external type 2</w:t>
      </w:r>
    </w:p>
    <w:p w14:paraId="5F1C4787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E1 - OSPF external type 1, E2 - OSPF external type 2, E - EGP</w:t>
      </w:r>
    </w:p>
    <w:p w14:paraId="5AF0FDC7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EA70B9">
        <w:rPr>
          <w:rFonts w:eastAsia="Times New Roman" w:cs="Times New Roman"/>
          <w:szCs w:val="24"/>
        </w:rPr>
        <w:t>i</w:t>
      </w:r>
      <w:proofErr w:type="spellEnd"/>
      <w:r w:rsidRPr="00EA70B9">
        <w:rPr>
          <w:rFonts w:eastAsia="Times New Roman" w:cs="Times New Roman"/>
          <w:szCs w:val="24"/>
        </w:rPr>
        <w:t xml:space="preserve"> - IS-IS, L1 - IS-IS level-1, L2 - IS-IS level-2, </w:t>
      </w:r>
      <w:proofErr w:type="spellStart"/>
      <w:r w:rsidRPr="00EA70B9">
        <w:rPr>
          <w:rFonts w:eastAsia="Times New Roman" w:cs="Times New Roman"/>
          <w:szCs w:val="24"/>
        </w:rPr>
        <w:t>ia</w:t>
      </w:r>
      <w:proofErr w:type="spellEnd"/>
      <w:r w:rsidRPr="00EA70B9">
        <w:rPr>
          <w:rFonts w:eastAsia="Times New Roman" w:cs="Times New Roman"/>
          <w:szCs w:val="24"/>
        </w:rPr>
        <w:t xml:space="preserve"> - IS-IS inter </w:t>
      </w:r>
      <w:proofErr w:type="gramStart"/>
      <w:r w:rsidRPr="00EA70B9">
        <w:rPr>
          <w:rFonts w:eastAsia="Times New Roman" w:cs="Times New Roman"/>
          <w:szCs w:val="24"/>
        </w:rPr>
        <w:t>area</w:t>
      </w:r>
      <w:proofErr w:type="gramEnd"/>
    </w:p>
    <w:p w14:paraId="6A449F2C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* - candidate default, U - per-user static route, o - ODR</w:t>
      </w:r>
    </w:p>
    <w:p w14:paraId="659B39B1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P - periodic downloaded static route</w:t>
      </w:r>
    </w:p>
    <w:p w14:paraId="0F012BEC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AFEB06F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 xml:space="preserve">Gateway of last resort is not </w:t>
      </w:r>
      <w:proofErr w:type="gramStart"/>
      <w:r w:rsidRPr="00EA70B9">
        <w:rPr>
          <w:rFonts w:eastAsia="Times New Roman" w:cs="Times New Roman"/>
          <w:szCs w:val="24"/>
        </w:rPr>
        <w:t>set</w:t>
      </w:r>
      <w:proofErr w:type="gramEnd"/>
    </w:p>
    <w:p w14:paraId="57C378E6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010202F3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 xml:space="preserve">172.17.0.0/24 is </w:t>
      </w:r>
      <w:proofErr w:type="spellStart"/>
      <w:r w:rsidRPr="00EA70B9">
        <w:rPr>
          <w:rFonts w:eastAsia="Times New Roman" w:cs="Times New Roman"/>
          <w:szCs w:val="24"/>
        </w:rPr>
        <w:t>subnetted</w:t>
      </w:r>
      <w:proofErr w:type="spellEnd"/>
      <w:r w:rsidRPr="00EA70B9">
        <w:rPr>
          <w:rFonts w:eastAsia="Times New Roman" w:cs="Times New Roman"/>
          <w:szCs w:val="24"/>
        </w:rPr>
        <w:t xml:space="preserve">, 6 </w:t>
      </w:r>
      <w:proofErr w:type="gramStart"/>
      <w:r w:rsidRPr="00EA70B9">
        <w:rPr>
          <w:rFonts w:eastAsia="Times New Roman" w:cs="Times New Roman"/>
          <w:szCs w:val="24"/>
        </w:rPr>
        <w:t>subnets</w:t>
      </w:r>
      <w:proofErr w:type="gramEnd"/>
    </w:p>
    <w:p w14:paraId="4537CD43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C 172.17.1.0 is directly connected, FastEthernet0/</w:t>
      </w:r>
      <w:proofErr w:type="gramStart"/>
      <w:r w:rsidRPr="00EA70B9">
        <w:rPr>
          <w:rFonts w:eastAsia="Times New Roman" w:cs="Times New Roman"/>
          <w:szCs w:val="24"/>
        </w:rPr>
        <w:t>1.1</w:t>
      </w:r>
      <w:proofErr w:type="gramEnd"/>
    </w:p>
    <w:p w14:paraId="08CA6AE5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C 172.17.10.0 is directly connected, FastEthernet0/</w:t>
      </w:r>
      <w:proofErr w:type="gramStart"/>
      <w:r w:rsidRPr="00EA70B9">
        <w:rPr>
          <w:rFonts w:eastAsia="Times New Roman" w:cs="Times New Roman"/>
          <w:szCs w:val="24"/>
        </w:rPr>
        <w:t>1.10</w:t>
      </w:r>
      <w:proofErr w:type="gramEnd"/>
    </w:p>
    <w:p w14:paraId="5873932E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C 172.17.20.0 is directly connected, FastEthernet0/</w:t>
      </w:r>
      <w:proofErr w:type="gramStart"/>
      <w:r w:rsidRPr="00EA70B9">
        <w:rPr>
          <w:rFonts w:eastAsia="Times New Roman" w:cs="Times New Roman"/>
          <w:szCs w:val="24"/>
        </w:rPr>
        <w:t>1.20</w:t>
      </w:r>
      <w:proofErr w:type="gramEnd"/>
    </w:p>
    <w:p w14:paraId="64E22A32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C 172.17.30.0 is directly connected, FastEthernet0/</w:t>
      </w:r>
      <w:proofErr w:type="gramStart"/>
      <w:r w:rsidRPr="00EA70B9">
        <w:rPr>
          <w:rFonts w:eastAsia="Times New Roman" w:cs="Times New Roman"/>
          <w:szCs w:val="24"/>
        </w:rPr>
        <w:t>1.30</w:t>
      </w:r>
      <w:proofErr w:type="gramEnd"/>
    </w:p>
    <w:p w14:paraId="53799BE0" w14:textId="77777777" w:rsidR="00EA70B9" w:rsidRPr="00EA70B9" w:rsidRDefault="00EA70B9" w:rsidP="00EA70B9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EA70B9">
        <w:rPr>
          <w:rFonts w:eastAsia="Times New Roman" w:cs="Times New Roman"/>
          <w:szCs w:val="24"/>
        </w:rPr>
        <w:t>C 172.17.50.0 is directly connected, FastEthernet0/</w:t>
      </w:r>
      <w:proofErr w:type="gramStart"/>
      <w:r w:rsidRPr="00EA70B9">
        <w:rPr>
          <w:rFonts w:eastAsia="Times New Roman" w:cs="Times New Roman"/>
          <w:szCs w:val="24"/>
        </w:rPr>
        <w:t>0</w:t>
      </w:r>
      <w:proofErr w:type="gramEnd"/>
    </w:p>
    <w:p w14:paraId="4F59CAE9" w14:textId="7B5DC6CC" w:rsidR="00EA70B9" w:rsidRDefault="00EA70B9" w:rsidP="00EA70B9">
      <w:pPr>
        <w:tabs>
          <w:tab w:val="left" w:pos="2461"/>
        </w:tabs>
        <w:jc w:val="left"/>
        <w:rPr>
          <w:b/>
          <w:bCs/>
          <w:sz w:val="40"/>
          <w:szCs w:val="36"/>
          <w:u w:val="single"/>
        </w:rPr>
      </w:pPr>
      <w:r w:rsidRPr="00EA70B9">
        <w:rPr>
          <w:rFonts w:eastAsia="Times New Roman" w:cs="Times New Roman"/>
          <w:szCs w:val="24"/>
        </w:rPr>
        <w:t>C 172.17.99.0 is directly connected, FastEthernet0/</w:t>
      </w:r>
      <w:proofErr w:type="gramStart"/>
      <w:r w:rsidRPr="00EA70B9">
        <w:rPr>
          <w:rFonts w:eastAsia="Times New Roman" w:cs="Times New Roman"/>
          <w:szCs w:val="24"/>
        </w:rPr>
        <w:t>1.99</w:t>
      </w:r>
      <w:proofErr w:type="gramEnd"/>
    </w:p>
    <w:p w14:paraId="7CD4407F" w14:textId="5D382E6C" w:rsidR="000A2BEF" w:rsidRDefault="000A2BEF" w:rsidP="000A2BEF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6750475A" w14:textId="77777777" w:rsidR="000A2BEF" w:rsidRDefault="000A2BEF" w:rsidP="000A2BEF">
      <w:pPr>
        <w:rPr>
          <w:rFonts w:eastAsia="Times New Roman" w:cs="Times New Roman"/>
          <w:b/>
          <w:bCs/>
          <w:szCs w:val="24"/>
        </w:rPr>
      </w:pPr>
    </w:p>
    <w:p w14:paraId="3B38C29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Router#show</w:t>
      </w:r>
      <w:proofErr w:type="spellEnd"/>
      <w:r w:rsidRPr="000A2BEF">
        <w:rPr>
          <w:rFonts w:eastAsia="Times New Roman" w:cs="Times New Roman"/>
          <w:szCs w:val="24"/>
        </w:rPr>
        <w:t xml:space="preserve"> running-config</w:t>
      </w:r>
    </w:p>
    <w:p w14:paraId="0B8F16B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Building configuration...</w:t>
      </w:r>
    </w:p>
    <w:p w14:paraId="0B684DB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B7A456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Current configuration : 1055 bytes</w:t>
      </w:r>
    </w:p>
    <w:p w14:paraId="5CC4D3F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6054F6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version 12.4</w:t>
      </w:r>
    </w:p>
    <w:p w14:paraId="14C3E8A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timestamps log datetime msec</w:t>
      </w:r>
    </w:p>
    <w:p w14:paraId="3AC0238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timestamps debug datetime msec</w:t>
      </w:r>
    </w:p>
    <w:p w14:paraId="781FF75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no service password-encryption</w:t>
      </w:r>
    </w:p>
    <w:p w14:paraId="7D60A3C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F77640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hostname Router</w:t>
      </w:r>
    </w:p>
    <w:p w14:paraId="22463C7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B8955F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EB32D2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AD753E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1B9D97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1D8BEA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317531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0DAFF8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C88DE8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</w:t>
      </w:r>
      <w:proofErr w:type="spellStart"/>
      <w:r w:rsidRPr="000A2BEF">
        <w:rPr>
          <w:rFonts w:eastAsia="Times New Roman" w:cs="Times New Roman"/>
          <w:szCs w:val="24"/>
        </w:rPr>
        <w:t>cef</w:t>
      </w:r>
      <w:proofErr w:type="spellEnd"/>
    </w:p>
    <w:p w14:paraId="19CD41F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no ipv6 </w:t>
      </w:r>
      <w:proofErr w:type="spellStart"/>
      <w:r w:rsidRPr="000A2BEF">
        <w:rPr>
          <w:rFonts w:eastAsia="Times New Roman" w:cs="Times New Roman"/>
          <w:szCs w:val="24"/>
        </w:rPr>
        <w:t>cef</w:t>
      </w:r>
      <w:proofErr w:type="spellEnd"/>
    </w:p>
    <w:p w14:paraId="7267D28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40386C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656CAD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AAFD98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738872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EA4BF3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148DD6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36371C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9105DD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3EDFC8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BFE33B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213D24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D77720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spanning-tree mode </w:t>
      </w:r>
      <w:proofErr w:type="spellStart"/>
      <w:r w:rsidRPr="000A2BEF">
        <w:rPr>
          <w:rFonts w:eastAsia="Times New Roman" w:cs="Times New Roman"/>
          <w:szCs w:val="24"/>
        </w:rPr>
        <w:t>pvst</w:t>
      </w:r>
      <w:proofErr w:type="spellEnd"/>
    </w:p>
    <w:p w14:paraId="1A5DFD7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2D0807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3DC1ED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E988D0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D680F3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C1D064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08796D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0</w:t>
      </w:r>
    </w:p>
    <w:p w14:paraId="6CB241B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description server interface</w:t>
      </w:r>
    </w:p>
    <w:p w14:paraId="0D900F9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50.1 255.255.255.0</w:t>
      </w:r>
    </w:p>
    <w:p w14:paraId="6AB3719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duplex auto</w:t>
      </w:r>
    </w:p>
    <w:p w14:paraId="0118B3B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peed auto</w:t>
      </w:r>
    </w:p>
    <w:p w14:paraId="2BB3973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3BC54F3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</w:t>
      </w:r>
    </w:p>
    <w:p w14:paraId="0B13AFF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no </w:t>
      </w: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</w:t>
      </w:r>
    </w:p>
    <w:p w14:paraId="0D51F24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duplex auto</w:t>
      </w:r>
    </w:p>
    <w:p w14:paraId="1BC86CB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peed auto</w:t>
      </w:r>
    </w:p>
    <w:p w14:paraId="72FE8AC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A1F70B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.1</w:t>
      </w:r>
    </w:p>
    <w:p w14:paraId="1332F79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encapsulation dot1Q 1</w:t>
      </w:r>
    </w:p>
    <w:p w14:paraId="2550312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1.1 255.255.255.0</w:t>
      </w:r>
    </w:p>
    <w:p w14:paraId="107B210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EADE9C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.10</w:t>
      </w:r>
    </w:p>
    <w:p w14:paraId="50EF070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encapsulation dot1Q 10</w:t>
      </w:r>
    </w:p>
    <w:p w14:paraId="7CEE9D0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10.1 255.255.255.0</w:t>
      </w:r>
    </w:p>
    <w:p w14:paraId="690AA91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9060DA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.20</w:t>
      </w:r>
    </w:p>
    <w:p w14:paraId="5846BD3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encapsulation dot1Q 20</w:t>
      </w:r>
    </w:p>
    <w:p w14:paraId="2CD7043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20.1 255.255.255.0</w:t>
      </w:r>
    </w:p>
    <w:p w14:paraId="4FC95BCA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AD33BD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.30</w:t>
      </w:r>
    </w:p>
    <w:p w14:paraId="14AC3AD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encapsulation dot1Q 30</w:t>
      </w:r>
    </w:p>
    <w:p w14:paraId="2E5A34B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30.1 255.255.255.0</w:t>
      </w:r>
    </w:p>
    <w:p w14:paraId="55A5AF9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04F176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FastEthernet0/1.99</w:t>
      </w:r>
    </w:p>
    <w:p w14:paraId="05412CC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encapsulation dot1Q 99 </w:t>
      </w:r>
      <w:proofErr w:type="gramStart"/>
      <w:r w:rsidRPr="000A2BEF">
        <w:rPr>
          <w:rFonts w:eastAsia="Times New Roman" w:cs="Times New Roman"/>
          <w:szCs w:val="24"/>
        </w:rPr>
        <w:t>native</w:t>
      </w:r>
      <w:proofErr w:type="gramEnd"/>
    </w:p>
    <w:p w14:paraId="305E77ED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 172.17.99.1 255.255.255.0</w:t>
      </w:r>
    </w:p>
    <w:p w14:paraId="332B7F1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6B74D7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interface Vlan1</w:t>
      </w:r>
    </w:p>
    <w:p w14:paraId="61241D0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no </w:t>
      </w: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address</w:t>
      </w:r>
    </w:p>
    <w:p w14:paraId="417AA25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shutdown</w:t>
      </w:r>
    </w:p>
    <w:p w14:paraId="18B27C56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1258A07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classless</w:t>
      </w:r>
    </w:p>
    <w:p w14:paraId="6D110265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095BE9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0A2BEF">
        <w:rPr>
          <w:rFonts w:eastAsia="Times New Roman" w:cs="Times New Roman"/>
          <w:szCs w:val="24"/>
        </w:rPr>
        <w:t>ip</w:t>
      </w:r>
      <w:proofErr w:type="spellEnd"/>
      <w:r w:rsidRPr="000A2BEF">
        <w:rPr>
          <w:rFonts w:eastAsia="Times New Roman" w:cs="Times New Roman"/>
          <w:szCs w:val="24"/>
        </w:rPr>
        <w:t xml:space="preserve"> flow-export version 9</w:t>
      </w:r>
    </w:p>
    <w:p w14:paraId="4BBEC32F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052D1B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4444C0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3B2637D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4439C20C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76D6190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0E8A229E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45EC69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22F460E0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ine con 0</w:t>
      </w:r>
    </w:p>
    <w:p w14:paraId="14352DB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726C19B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ine aux 0</w:t>
      </w:r>
    </w:p>
    <w:p w14:paraId="04DE3D24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CDC3BC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 xml:space="preserve">line </w:t>
      </w:r>
      <w:proofErr w:type="spellStart"/>
      <w:r w:rsidRPr="000A2BEF">
        <w:rPr>
          <w:rFonts w:eastAsia="Times New Roman" w:cs="Times New Roman"/>
          <w:szCs w:val="24"/>
        </w:rPr>
        <w:t>vty</w:t>
      </w:r>
      <w:proofErr w:type="spellEnd"/>
      <w:r w:rsidRPr="000A2BEF">
        <w:rPr>
          <w:rFonts w:eastAsia="Times New Roman" w:cs="Times New Roman"/>
          <w:szCs w:val="24"/>
        </w:rPr>
        <w:t xml:space="preserve"> 0 4</w:t>
      </w:r>
    </w:p>
    <w:p w14:paraId="07EE6038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login</w:t>
      </w:r>
    </w:p>
    <w:p w14:paraId="5EEE01C9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BC753C2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58E52E37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!</w:t>
      </w:r>
    </w:p>
    <w:p w14:paraId="6B2ACDD1" w14:textId="77777777" w:rsidR="000A2BEF" w:rsidRPr="000A2BEF" w:rsidRDefault="000A2BEF" w:rsidP="000A2BEF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0A2BEF">
        <w:rPr>
          <w:rFonts w:eastAsia="Times New Roman" w:cs="Times New Roman"/>
          <w:szCs w:val="24"/>
        </w:rPr>
        <w:t>end</w:t>
      </w:r>
    </w:p>
    <w:p w14:paraId="388D2F12" w14:textId="77777777" w:rsidR="000A2BEF" w:rsidRDefault="000A2BEF" w:rsidP="000A2BEF">
      <w:pPr>
        <w:jc w:val="center"/>
        <w:rPr>
          <w:rFonts w:eastAsia="Times New Roman" w:cs="Times New Roman"/>
          <w:b/>
          <w:bCs/>
          <w:szCs w:val="24"/>
        </w:rPr>
      </w:pPr>
    </w:p>
    <w:p w14:paraId="714FC6D5" w14:textId="77777777" w:rsidR="000A2BEF" w:rsidRDefault="000A2BEF" w:rsidP="000A2BEF">
      <w:pPr>
        <w:jc w:val="center"/>
        <w:rPr>
          <w:rFonts w:eastAsia="Times New Roman" w:cs="Times New Roman"/>
          <w:b/>
          <w:bCs/>
          <w:szCs w:val="24"/>
        </w:rPr>
      </w:pPr>
    </w:p>
    <w:p w14:paraId="52EC93B5" w14:textId="79F2D114" w:rsidR="00DD72AD" w:rsidRDefault="006F7FEE" w:rsidP="00EA70B9">
      <w:pPr>
        <w:jc w:val="center"/>
        <w:rPr>
          <w:rFonts w:eastAsia="Times New Roman" w:cs="Times New Roman"/>
          <w:b/>
          <w:bCs/>
          <w:szCs w:val="24"/>
          <w:u w:val="thick"/>
        </w:rPr>
      </w:pPr>
      <w:r w:rsidRPr="006F7FEE">
        <w:rPr>
          <w:rFonts w:eastAsia="Times New Roman" w:cs="Times New Roman"/>
          <w:b/>
          <w:bCs/>
          <w:szCs w:val="24"/>
        </w:rPr>
        <w:t xml:space="preserve">   </w:t>
      </w:r>
      <w:r w:rsidRPr="006F7FEE">
        <w:rPr>
          <w:rFonts w:eastAsia="Times New Roman" w:cs="Times New Roman"/>
          <w:b/>
          <w:bCs/>
          <w:szCs w:val="24"/>
          <w:u w:val="thick"/>
        </w:rPr>
        <w:t>__________________________________</w:t>
      </w:r>
    </w:p>
    <w:p w14:paraId="66B300AB" w14:textId="24AFA97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40E051D9" w14:textId="77777777" w:rsidR="003E6AC6" w:rsidRPr="00B71F92" w:rsidRDefault="003E6AC6" w:rsidP="003E6AC6">
      <w:pPr>
        <w:pStyle w:val="Heading2"/>
      </w:pPr>
      <w:bookmarkStart w:id="2" w:name="_Toc471744332"/>
      <w:r w:rsidRPr="00564728">
        <w:t>Critical Analysis / Conclusion</w:t>
      </w:r>
      <w:bookmarkEnd w:id="2"/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9540"/>
      </w:tblGrid>
      <w:tr w:rsidR="003E6AC6" w:rsidRPr="00EA78B7" w14:paraId="35B33EB1" w14:textId="77777777" w:rsidTr="00DD7F65">
        <w:trPr>
          <w:trHeight w:val="3167"/>
        </w:trPr>
        <w:tc>
          <w:tcPr>
            <w:tcW w:w="9540" w:type="dxa"/>
          </w:tcPr>
          <w:p w14:paraId="78B0BA0F" w14:textId="77777777" w:rsidR="003E6AC6" w:rsidRDefault="003E6AC6" w:rsidP="003E6AC6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</w:p>
          <w:p w14:paraId="0F343633" w14:textId="61100EE1" w:rsidR="00DD7F65" w:rsidRDefault="003E6AC6" w:rsidP="00EA70B9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In this lab we learnt</w:t>
            </w:r>
            <w:r w:rsidR="00190929">
              <w:rPr>
                <w:rFonts w:asciiTheme="majorBidi" w:hAnsiTheme="majorBidi" w:cstheme="majorBidi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lang w:val="en-GB"/>
              </w:rPr>
              <w:t xml:space="preserve">about </w:t>
            </w:r>
            <w:r w:rsidR="00EA70B9">
              <w:rPr>
                <w:rFonts w:asciiTheme="majorBidi" w:hAnsiTheme="majorBidi" w:cstheme="majorBidi"/>
                <w:lang w:val="en-GB"/>
              </w:rPr>
              <w:t>Inter-</w:t>
            </w:r>
            <w:r w:rsidR="00DD72AD">
              <w:rPr>
                <w:rFonts w:asciiTheme="majorBidi" w:hAnsiTheme="majorBidi" w:cstheme="majorBidi"/>
                <w:lang w:val="en-GB"/>
              </w:rPr>
              <w:t xml:space="preserve">VLAN </w:t>
            </w:r>
            <w:r w:rsidR="00EA70B9">
              <w:rPr>
                <w:rFonts w:asciiTheme="majorBidi" w:hAnsiTheme="majorBidi" w:cstheme="majorBidi"/>
                <w:lang w:val="en-GB"/>
              </w:rPr>
              <w:t>Routing.</w:t>
            </w:r>
            <w:r w:rsidR="00940B3B">
              <w:rPr>
                <w:rFonts w:asciiTheme="majorBidi" w:hAnsiTheme="majorBidi" w:cstheme="majorBidi"/>
                <w:lang w:val="en-GB"/>
              </w:rPr>
              <w:t xml:space="preserve"> </w:t>
            </w:r>
            <w:r w:rsidR="00436E89">
              <w:rPr>
                <w:rFonts w:asciiTheme="majorBidi" w:hAnsiTheme="majorBidi" w:cstheme="majorBidi"/>
                <w:lang w:val="en-GB"/>
              </w:rPr>
              <w:t xml:space="preserve">It is a </w:t>
            </w:r>
            <w:r w:rsidR="00DD7F65">
              <w:rPr>
                <w:rFonts w:asciiTheme="majorBidi" w:hAnsiTheme="majorBidi" w:cstheme="majorBidi"/>
                <w:lang w:val="en-GB"/>
              </w:rPr>
              <w:t>way to forward traffic between different VLAN by implementing a router in the network.</w:t>
            </w:r>
          </w:p>
          <w:p w14:paraId="2EDED58D" w14:textId="12948A06" w:rsidR="00940B3B" w:rsidRPr="00940B3B" w:rsidRDefault="00940B3B" w:rsidP="00EA70B9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 xml:space="preserve">Moreover, we implemented this on a topology given to us and successfully sent </w:t>
            </w:r>
            <w:r w:rsidR="00B748F2">
              <w:rPr>
                <w:rFonts w:asciiTheme="majorBidi" w:hAnsiTheme="majorBidi" w:cstheme="majorBidi"/>
                <w:lang w:val="en-GB"/>
              </w:rPr>
              <w:t>Packet</w:t>
            </w:r>
            <w:r>
              <w:rPr>
                <w:rFonts w:asciiTheme="majorBidi" w:hAnsiTheme="majorBidi" w:cstheme="majorBidi"/>
                <w:lang w:val="en-GB"/>
              </w:rPr>
              <w:t xml:space="preserve"> between </w:t>
            </w:r>
            <w:r w:rsidR="00B748F2">
              <w:rPr>
                <w:rFonts w:asciiTheme="majorBidi" w:hAnsiTheme="majorBidi" w:cstheme="majorBidi"/>
                <w:lang w:val="en-GB"/>
              </w:rPr>
              <w:t>and we were unable to send packets between PC’s connect</w:t>
            </w:r>
            <w:r w:rsidR="00DD7F65">
              <w:rPr>
                <w:rFonts w:asciiTheme="majorBidi" w:hAnsiTheme="majorBidi" w:cstheme="majorBidi"/>
                <w:lang w:val="en-GB"/>
              </w:rPr>
              <w:t xml:space="preserve"> and the server as well.</w:t>
            </w:r>
          </w:p>
        </w:tc>
      </w:tr>
    </w:tbl>
    <w:p w14:paraId="3878D62E" w14:textId="77777777" w:rsidR="003E6AC6" w:rsidRDefault="003E6AC6" w:rsidP="003E6AC6">
      <w:pPr>
        <w:jc w:val="left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75"/>
        <w:gridCol w:w="2077"/>
        <w:gridCol w:w="4690"/>
      </w:tblGrid>
      <w:tr w:rsidR="003E6AC6" w:rsidRPr="00EA78B7" w14:paraId="16EFB86E" w14:textId="77777777" w:rsidTr="003E6AC6">
        <w:trPr>
          <w:trHeight w:val="712"/>
        </w:trPr>
        <w:tc>
          <w:tcPr>
            <w:tcW w:w="9540" w:type="dxa"/>
            <w:gridSpan w:val="3"/>
            <w:shd w:val="clear" w:color="auto" w:fill="EEECE1"/>
            <w:vAlign w:val="center"/>
          </w:tcPr>
          <w:p w14:paraId="0EBD804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Lab Assessment</w:t>
            </w:r>
          </w:p>
        </w:tc>
      </w:tr>
      <w:tr w:rsidR="003E6AC6" w:rsidRPr="00EA78B7" w14:paraId="0C54CD4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05831F1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proofErr w:type="gramStart"/>
            <w:r w:rsidRPr="00EA78B7">
              <w:rPr>
                <w:rFonts w:asciiTheme="majorBidi" w:hAnsiTheme="majorBidi" w:cstheme="majorBidi"/>
                <w:b/>
                <w:lang w:val="en-GB"/>
              </w:rPr>
              <w:t>Pre Lab</w:t>
            </w:r>
            <w:proofErr w:type="gramEnd"/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24D7C7F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 w:val="restart"/>
          </w:tcPr>
          <w:p w14:paraId="41ADC943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430EE0D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2CD549B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25</w:t>
            </w:r>
          </w:p>
          <w:p w14:paraId="0D7AAE21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3676F2F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41E096C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C5499FA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Performance</w:t>
            </w:r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4A3DC98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5D5285B7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5A6BF30F" w14:textId="77777777" w:rsidTr="003E6AC6">
        <w:trPr>
          <w:trHeight w:val="594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5D75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Result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240105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F480EC9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3AF49627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586F92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Viva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BD2E2C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4DA12AD2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09313BAE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1242B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Critical Analysi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4562D4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CED5DB9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75BDD916" w14:textId="77777777" w:rsidTr="003E6AC6">
        <w:trPr>
          <w:trHeight w:val="417"/>
        </w:trPr>
        <w:tc>
          <w:tcPr>
            <w:tcW w:w="9540" w:type="dxa"/>
            <w:gridSpan w:val="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0CB41E6" w14:textId="77777777" w:rsidR="003E6AC6" w:rsidRPr="00EA78B7" w:rsidRDefault="003E6AC6" w:rsidP="00B748F2">
            <w:pPr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 xml:space="preserve">Instructor </w:t>
            </w:r>
            <w:proofErr w:type="gramStart"/>
            <w:r w:rsidRPr="00EA78B7">
              <w:rPr>
                <w:rFonts w:asciiTheme="majorBidi" w:hAnsiTheme="majorBidi" w:cstheme="majorBidi"/>
                <w:b/>
                <w:lang w:val="en-GB"/>
              </w:rPr>
              <w:t>Signature  and</w:t>
            </w:r>
            <w:proofErr w:type="gramEnd"/>
            <w:r w:rsidRPr="00EA78B7">
              <w:rPr>
                <w:rFonts w:asciiTheme="majorBidi" w:hAnsiTheme="majorBidi" w:cstheme="majorBidi"/>
                <w:b/>
                <w:lang w:val="en-GB"/>
              </w:rPr>
              <w:t xml:space="preserve"> Comments</w:t>
            </w:r>
          </w:p>
          <w:p w14:paraId="712A103D" w14:textId="77777777" w:rsidR="003E6AC6" w:rsidRPr="00EA78B7" w:rsidRDefault="003E6AC6" w:rsidP="00190929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</w:tbl>
    <w:p w14:paraId="614A5CAF" w14:textId="75AF00C0" w:rsidR="00F60564" w:rsidRDefault="00F60564" w:rsidP="00190929"/>
    <w:sectPr w:rsidR="00F6056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31992" w14:textId="77777777" w:rsidR="002D72C1" w:rsidRDefault="002D72C1">
      <w:pPr>
        <w:spacing w:after="0" w:line="240" w:lineRule="auto"/>
      </w:pPr>
      <w:r>
        <w:separator/>
      </w:r>
    </w:p>
  </w:endnote>
  <w:endnote w:type="continuationSeparator" w:id="0">
    <w:p w14:paraId="1BED6776" w14:textId="77777777" w:rsidR="002D72C1" w:rsidRDefault="002D7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44E2" w14:textId="77777777" w:rsidR="00B748F2" w:rsidRDefault="00B748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369C1" w14:textId="77777777" w:rsidR="00B748F2" w:rsidRDefault="00B748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792BD" w14:textId="77777777" w:rsidR="00B748F2" w:rsidRDefault="00B74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22336" w14:textId="77777777" w:rsidR="002D72C1" w:rsidRDefault="002D72C1">
      <w:pPr>
        <w:spacing w:after="0" w:line="240" w:lineRule="auto"/>
      </w:pPr>
      <w:r>
        <w:separator/>
      </w:r>
    </w:p>
  </w:footnote>
  <w:footnote w:type="continuationSeparator" w:id="0">
    <w:p w14:paraId="34DEC38B" w14:textId="77777777" w:rsidR="002D72C1" w:rsidRDefault="002D7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C4BC7" w14:textId="77777777" w:rsidR="00B748F2" w:rsidRDefault="00B748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B9A8" w14:textId="301D4E3D" w:rsidR="006F7FEE" w:rsidRDefault="006F7FEE">
    <w:pPr>
      <w:pStyle w:val="Header"/>
    </w:pPr>
    <w:r>
      <w:t>Lab#0</w:t>
    </w:r>
    <w:r w:rsidR="00B748F2">
      <w:t>8</w:t>
    </w:r>
    <w:r>
      <w:t xml:space="preserve"> </w:t>
    </w:r>
    <w:r w:rsidR="00B748F2">
      <w:t>VLAN</w:t>
    </w:r>
    <w:r>
      <w:t xml:space="preserve"> Configuration</w:t>
    </w:r>
  </w:p>
  <w:p w14:paraId="1CE144B7" w14:textId="77777777" w:rsidR="006F7FEE" w:rsidRPr="002104F8" w:rsidRDefault="006F7FEE" w:rsidP="00223C5E">
    <w:pPr>
      <w:pStyle w:val="Header"/>
      <w:pBdr>
        <w:bottom w:val="thickThinSmallGap" w:sz="24" w:space="1" w:color="622423"/>
      </w:pBdr>
      <w:rPr>
        <w:rFonts w:asciiTheme="majorBidi" w:hAnsiTheme="majorBidi" w:cstheme="majorBid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F87D" w14:textId="77777777" w:rsidR="00B748F2" w:rsidRDefault="00B74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1" type="#_x0000_t75" style="width:.05pt;height:.05pt;visibility:visible;mso-wrap-style:square" o:bullet="t">
        <v:imagedata r:id="rId1" o:title=""/>
      </v:shape>
    </w:pict>
  </w:numPicBullet>
  <w:abstractNum w:abstractNumId="0" w15:restartNumberingAfterBreak="0">
    <w:nsid w:val="043108B0"/>
    <w:multiLevelType w:val="hybridMultilevel"/>
    <w:tmpl w:val="171E5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11DA3"/>
    <w:multiLevelType w:val="hybridMultilevel"/>
    <w:tmpl w:val="400A4A5A"/>
    <w:lvl w:ilvl="0" w:tplc="D8D4C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F413B"/>
    <w:multiLevelType w:val="hybridMultilevel"/>
    <w:tmpl w:val="51CC8A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82E53"/>
    <w:multiLevelType w:val="hybridMultilevel"/>
    <w:tmpl w:val="D7404F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0AD"/>
    <w:multiLevelType w:val="hybridMultilevel"/>
    <w:tmpl w:val="1A4A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014AB"/>
    <w:multiLevelType w:val="hybridMultilevel"/>
    <w:tmpl w:val="748EEA78"/>
    <w:lvl w:ilvl="0" w:tplc="481852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326EF"/>
    <w:multiLevelType w:val="hybridMultilevel"/>
    <w:tmpl w:val="A18C1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A7384"/>
    <w:multiLevelType w:val="hybridMultilevel"/>
    <w:tmpl w:val="E0F47CF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92469"/>
    <w:multiLevelType w:val="hybridMultilevel"/>
    <w:tmpl w:val="3200861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94DE8"/>
    <w:multiLevelType w:val="hybridMultilevel"/>
    <w:tmpl w:val="FAEC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728A5"/>
    <w:multiLevelType w:val="hybridMultilevel"/>
    <w:tmpl w:val="F1D05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30E9F"/>
    <w:multiLevelType w:val="hybridMultilevel"/>
    <w:tmpl w:val="4252A5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23FB1"/>
    <w:multiLevelType w:val="hybridMultilevel"/>
    <w:tmpl w:val="343420B2"/>
    <w:lvl w:ilvl="0" w:tplc="D3888A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8EBD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29D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806A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A40F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5A81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4CF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F873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1231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6B5F5970"/>
    <w:multiLevelType w:val="hybridMultilevel"/>
    <w:tmpl w:val="A886BD7A"/>
    <w:lvl w:ilvl="0" w:tplc="8F064132">
      <w:numFmt w:val="bullet"/>
      <w:lvlText w:val=""/>
      <w:lvlJc w:val="left"/>
      <w:pPr>
        <w:ind w:left="1080" w:hanging="720"/>
      </w:pPr>
      <w:rPr>
        <w:rFonts w:ascii="Wingdings" w:eastAsiaTheme="minorEastAsia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2B0E6A"/>
    <w:multiLevelType w:val="hybridMultilevel"/>
    <w:tmpl w:val="AC68B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9"/>
  </w:num>
  <w:num w:numId="5">
    <w:abstractNumId w:val="8"/>
  </w:num>
  <w:num w:numId="6">
    <w:abstractNumId w:val="7"/>
  </w:num>
  <w:num w:numId="7">
    <w:abstractNumId w:val="13"/>
  </w:num>
  <w:num w:numId="8">
    <w:abstractNumId w:val="11"/>
  </w:num>
  <w:num w:numId="9">
    <w:abstractNumId w:val="5"/>
  </w:num>
  <w:num w:numId="10">
    <w:abstractNumId w:val="3"/>
  </w:num>
  <w:num w:numId="11">
    <w:abstractNumId w:val="1"/>
  </w:num>
  <w:num w:numId="12">
    <w:abstractNumId w:val="10"/>
  </w:num>
  <w:num w:numId="13">
    <w:abstractNumId w:val="6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jSxNDIzMjM1tDRX0lEKTi0uzszPAykwqgUAIo0c8iwAAAA="/>
  </w:docVars>
  <w:rsids>
    <w:rsidRoot w:val="00223C5E"/>
    <w:rsid w:val="000A2BEF"/>
    <w:rsid w:val="00190929"/>
    <w:rsid w:val="00223C5E"/>
    <w:rsid w:val="00294DA6"/>
    <w:rsid w:val="002D72C1"/>
    <w:rsid w:val="00322529"/>
    <w:rsid w:val="003358E6"/>
    <w:rsid w:val="003E6AC6"/>
    <w:rsid w:val="00436E89"/>
    <w:rsid w:val="00455F22"/>
    <w:rsid w:val="005761D5"/>
    <w:rsid w:val="0061794C"/>
    <w:rsid w:val="006D2EAC"/>
    <w:rsid w:val="006F6AF1"/>
    <w:rsid w:val="006F7FEE"/>
    <w:rsid w:val="007D123D"/>
    <w:rsid w:val="00940B3B"/>
    <w:rsid w:val="00941E33"/>
    <w:rsid w:val="00A80651"/>
    <w:rsid w:val="00AE5345"/>
    <w:rsid w:val="00B50899"/>
    <w:rsid w:val="00B748F2"/>
    <w:rsid w:val="00BB4D40"/>
    <w:rsid w:val="00C114A8"/>
    <w:rsid w:val="00DC3923"/>
    <w:rsid w:val="00DD72AD"/>
    <w:rsid w:val="00DD7F65"/>
    <w:rsid w:val="00DE070A"/>
    <w:rsid w:val="00DF6B66"/>
    <w:rsid w:val="00EA70B9"/>
    <w:rsid w:val="00F07E79"/>
    <w:rsid w:val="00F3401C"/>
    <w:rsid w:val="00F60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C645"/>
  <w15:chartTrackingRefBased/>
  <w15:docId w15:val="{F7F085CE-E050-496B-8258-0785DF3B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C5E"/>
    <w:pPr>
      <w:spacing w:after="200" w:line="276" w:lineRule="auto"/>
      <w:jc w:val="both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TOC1"/>
    <w:next w:val="Normal"/>
    <w:link w:val="Heading1Char"/>
    <w:uiPriority w:val="9"/>
    <w:qFormat/>
    <w:rsid w:val="00223C5E"/>
    <w:pPr>
      <w:spacing w:before="120" w:after="220"/>
      <w:jc w:val="center"/>
      <w:outlineLvl w:val="0"/>
    </w:pPr>
    <w:rPr>
      <w:sz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C5E"/>
    <w:pPr>
      <w:keepNext/>
      <w:keepLines/>
      <w:spacing w:before="440" w:after="320"/>
      <w:jc w:val="left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C5E"/>
    <w:pPr>
      <w:keepNext/>
      <w:keepLines/>
      <w:spacing w:before="320" w:after="120"/>
      <w:jc w:val="left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C5E"/>
    <w:pPr>
      <w:keepNext/>
      <w:keepLines/>
      <w:spacing w:before="440" w:after="240"/>
      <w:jc w:val="left"/>
      <w:outlineLvl w:val="3"/>
    </w:pPr>
    <w:rPr>
      <w:rFonts w:eastAsiaTheme="majorEastAsia" w:cstheme="majorBidi"/>
      <w:b/>
      <w:bCs/>
      <w:iCs/>
      <w:color w:val="000000" w:themeColor="text1"/>
      <w:sz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223C5E"/>
    <w:pPr>
      <w:keepNext/>
      <w:keepLines/>
      <w:spacing w:before="320" w:after="120"/>
      <w:ind w:left="720"/>
      <w:jc w:val="left"/>
      <w:outlineLvl w:val="4"/>
    </w:pPr>
    <w:rPr>
      <w:rFonts w:eastAsiaTheme="majorEastAsia" w:cstheme="majorBidi"/>
      <w:b/>
      <w:color w:val="000000" w:themeColor="text1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C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3C5E"/>
    <w:rPr>
      <w:rFonts w:ascii="Times New Roman" w:eastAsiaTheme="minorEastAsia" w:hAnsi="Times New Roman"/>
      <w:b/>
      <w:bCs/>
      <w:noProof/>
      <w:sz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3C5E"/>
    <w:rPr>
      <w:rFonts w:ascii="Times New Roman" w:eastAsiaTheme="majorEastAsia" w:hAnsi="Times New Roman" w:cstheme="majorBidi"/>
      <w:b/>
      <w:bCs/>
      <w:iCs/>
      <w:color w:val="000000" w:themeColor="tex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23C5E"/>
    <w:rPr>
      <w:rFonts w:ascii="Times New Roman" w:eastAsiaTheme="majorEastAsia" w:hAnsi="Times New Roman" w:cstheme="majorBidi"/>
      <w:b/>
      <w:color w:val="000000" w:themeColor="text1"/>
      <w:sz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C5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23C5E"/>
    <w:pPr>
      <w:tabs>
        <w:tab w:val="right" w:leader="dot" w:pos="9350"/>
      </w:tabs>
      <w:spacing w:after="100"/>
    </w:pPr>
    <w:rPr>
      <w:b/>
      <w:bCs/>
      <w:noProof/>
    </w:rPr>
  </w:style>
  <w:style w:type="paragraph" w:styleId="Title">
    <w:name w:val="Title"/>
    <w:basedOn w:val="Normal"/>
    <w:link w:val="TitleChar"/>
    <w:uiPriority w:val="10"/>
    <w:qFormat/>
    <w:rsid w:val="00223C5E"/>
    <w:pPr>
      <w:spacing w:after="0" w:line="240" w:lineRule="auto"/>
      <w:jc w:val="center"/>
    </w:pPr>
    <w:rPr>
      <w:rFonts w:eastAsia="Times New Roman" w:cs="Times New Roman"/>
      <w:b/>
      <w:sz w:val="40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223C5E"/>
    <w:rPr>
      <w:rFonts w:ascii="Times New Roman" w:eastAsia="Times New Roman" w:hAnsi="Times New Roman" w:cs="Times New Roman"/>
      <w:b/>
      <w:sz w:val="40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223C5E"/>
    <w:pPr>
      <w:spacing w:before="720" w:after="9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5E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5E"/>
    <w:rPr>
      <w:rFonts w:ascii="Times New Roman" w:eastAsiaTheme="minorEastAsia" w:hAnsi="Times New Roman"/>
      <w:sz w:val="24"/>
    </w:rPr>
  </w:style>
  <w:style w:type="paragraph" w:styleId="NoSpacing">
    <w:name w:val="No Spacing"/>
    <w:uiPriority w:val="1"/>
    <w:qFormat/>
    <w:rsid w:val="00223C5E"/>
    <w:pPr>
      <w:spacing w:after="0" w:line="240" w:lineRule="auto"/>
      <w:jc w:val="both"/>
    </w:pPr>
    <w:rPr>
      <w:rFonts w:ascii="Times New Roman" w:eastAsiaTheme="minorEastAsia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C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5E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3C5E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23C5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23C5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customStyle="1" w:styleId="code">
    <w:name w:val="code"/>
    <w:basedOn w:val="Normal"/>
    <w:next w:val="Normal"/>
    <w:qFormat/>
    <w:rsid w:val="00223C5E"/>
    <w:pPr>
      <w:shd w:val="pct95" w:color="D0CECE" w:themeColor="background2" w:themeShade="E6" w:fill="D0CECE" w:themeFill="background2" w:themeFillShade="E6"/>
      <w:spacing w:before="100"/>
      <w:ind w:left="720"/>
    </w:pPr>
    <w:rPr>
      <w:rFonts w:ascii="Courier New" w:hAnsi="Courier New"/>
      <w:b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23C5E"/>
    <w:pPr>
      <w:keepNext/>
      <w:keepLines/>
      <w:tabs>
        <w:tab w:val="clear" w:pos="9350"/>
      </w:tabs>
      <w:spacing w:before="480" w:after="0"/>
      <w:jc w:val="left"/>
      <w:outlineLvl w:val="9"/>
    </w:pPr>
    <w:rPr>
      <w:rFonts w:asciiTheme="majorHAnsi" w:eastAsiaTheme="majorEastAsia" w:hAnsiTheme="majorHAnsi" w:cstheme="majorBidi"/>
      <w:bCs w:val="0"/>
      <w:noProof w:val="0"/>
      <w:color w:val="2F5496" w:themeColor="accent1" w:themeShade="BF"/>
      <w:sz w:val="28"/>
      <w:szCs w:val="28"/>
      <w:u w:val="none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23C5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23C5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23C5E"/>
    <w:pPr>
      <w:spacing w:after="100"/>
      <w:ind w:left="660"/>
      <w:jc w:val="left"/>
    </w:pPr>
    <w:rPr>
      <w:rFonts w:asciiTheme="minorHAnsi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223C5E"/>
    <w:pPr>
      <w:spacing w:after="100"/>
      <w:ind w:left="880"/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223C5E"/>
    <w:pPr>
      <w:spacing w:after="100"/>
      <w:ind w:left="1100"/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223C5E"/>
    <w:pPr>
      <w:spacing w:after="100"/>
      <w:ind w:left="1320"/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223C5E"/>
    <w:pPr>
      <w:spacing w:after="100"/>
      <w:ind w:left="1540"/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223C5E"/>
    <w:pPr>
      <w:spacing w:after="100"/>
      <w:ind w:left="1760"/>
      <w:jc w:val="left"/>
    </w:pPr>
    <w:rPr>
      <w:rFonts w:asciiTheme="minorHAnsi" w:hAnsiTheme="minorHAnsi"/>
      <w:sz w:val="22"/>
    </w:rPr>
  </w:style>
  <w:style w:type="paragraph" w:customStyle="1" w:styleId="Question">
    <w:name w:val="Question"/>
    <w:basedOn w:val="Normal"/>
    <w:rsid w:val="00223C5E"/>
    <w:pPr>
      <w:spacing w:after="0" w:line="240" w:lineRule="auto"/>
      <w:ind w:left="720" w:hanging="720"/>
    </w:pPr>
    <w:rPr>
      <w:rFonts w:cs="Times New Roman"/>
      <w:b/>
      <w:bCs/>
      <w:szCs w:val="24"/>
    </w:rPr>
  </w:style>
  <w:style w:type="character" w:customStyle="1" w:styleId="tgc">
    <w:name w:val="_tgc"/>
    <w:basedOn w:val="DefaultParagraphFont"/>
    <w:rsid w:val="00223C5E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F07E7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4</Pages>
  <Words>1222</Words>
  <Characters>696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Critical Analysis / Conclusion</vt:lpstr>
    </vt:vector>
  </TitlesOfParts>
  <Company/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10</cp:revision>
  <cp:lastPrinted>2021-05-05T02:13:00Z</cp:lastPrinted>
  <dcterms:created xsi:type="dcterms:W3CDTF">2021-03-25T08:32:00Z</dcterms:created>
  <dcterms:modified xsi:type="dcterms:W3CDTF">2021-06-07T16:41:00Z</dcterms:modified>
</cp:coreProperties>
</file>